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877046629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/>
          <w:bCs/>
          <w:sz w:val="36"/>
          <w:szCs w:val="36"/>
          <w:highlight w:val="yellow"/>
        </w:rPr>
      </w:sdtEndPr>
      <w:sdtContent>
        <w:p w14:paraId="5AD936C2" w14:textId="5E882A57" w:rsidR="008D0F5C" w:rsidRDefault="008D0F5C">
          <w:r>
            <w:rPr>
              <w:noProof/>
              <w:lang w:eastAsia="en-IN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A169FD2" wp14:editId="30FE11F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    <w:pict>
                  <v:group w14:anchorId="19D8B8FB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75344BB" wp14:editId="28CD327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F7BFD45" w14:textId="0ABCCCCC" w:rsidR="003C6104" w:rsidRPr="00746FE6" w:rsidRDefault="00746FE6" w:rsidP="00746FE6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 xml:space="preserve">By   </w:t>
                                </w:r>
                                <w:bookmarkStart w:id="0" w:name="_GoBack"/>
                                <w:bookmarkEnd w:id="0"/>
                                <w:r w:rsidR="003C6104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 xml:space="preserve">Gaurav </w:t>
                                </w:r>
                                <w:proofErr w:type="spellStart"/>
                                <w:r w:rsidR="003C6104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>Taori</w:t>
                                </w:r>
                                <w:proofErr w:type="spellEnd"/>
                                <w:r w:rsidR="003C6104">
                                  <w:rPr>
                                    <w:color w:val="595959" w:themeColor="text1" w:themeTint="A6"/>
                                    <w:sz w:val="32"/>
                                    <w:szCs w:val="32"/>
                                  </w:rPr>
                                  <w:t>(10525875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375344B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HJafwIAAGI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" filled="f" stroked="f" strokeweight=".5pt">
                    <v:textbox style="mso-fit-shape-to-text:t" inset="126pt,0,54pt,0">
                      <w:txbxContent>
                        <w:p w14:paraId="5F7BFD45" w14:textId="0ABCCCCC" w:rsidR="003C6104" w:rsidRPr="00746FE6" w:rsidRDefault="00746FE6" w:rsidP="00746FE6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 xml:space="preserve">By   </w:t>
                          </w:r>
                          <w:bookmarkStart w:id="1" w:name="_GoBack"/>
                          <w:bookmarkEnd w:id="1"/>
                          <w:r w:rsidR="003C6104"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t xml:space="preserve">Gaurav </w:t>
                          </w:r>
                          <w:proofErr w:type="spellStart"/>
                          <w:r w:rsidR="003C6104"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t>Taori</w:t>
                          </w:r>
                          <w:proofErr w:type="spellEnd"/>
                          <w:r w:rsidR="003C6104">
                            <w:rPr>
                              <w:color w:val="595959" w:themeColor="text1" w:themeTint="A6"/>
                              <w:sz w:val="32"/>
                              <w:szCs w:val="32"/>
                            </w:rPr>
                            <w:t>(10525875)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CC0C67D" wp14:editId="57855595">
                    <wp:simplePos x="0" y="0"/>
                    <wp:positionH relativeFrom="page">
                      <wp:posOffset>223520</wp:posOffset>
                    </wp:positionH>
                    <wp:positionV relativeFrom="page">
                      <wp:posOffset>3207385</wp:posOffset>
                    </wp:positionV>
                    <wp:extent cx="7315200" cy="3638550"/>
                    <wp:effectExtent l="0" t="0" r="0" b="508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73AA830" w14:textId="4B396E78" w:rsidR="008D0F5C" w:rsidRDefault="008E2DA5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E73EE7" w:rsidRPr="00E73EE7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 xml:space="preserve">Python </w:t>
                                    </w:r>
                                    <w:r w:rsidR="00E73EE7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D</w:t>
                                    </w:r>
                                    <w:r w:rsidR="00E73EE7" w:rsidRPr="00E73EE7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 xml:space="preserve">ata </w:t>
                                    </w:r>
                                    <w:r w:rsidR="00E73EE7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V</w:t>
                                    </w:r>
                                    <w:r w:rsidR="00E73EE7" w:rsidRPr="00E73EE7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isualization for datasets-</w:t>
                                    </w:r>
                                    <w:r w:rsidR="00E73EE7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 xml:space="preserve"> </w:t>
                                    </w:r>
                                    <w:r w:rsidR="00E73EE7" w:rsidRPr="00E73EE7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“</w:t>
                                    </w:r>
                                    <w:r w:rsidR="00E73EE7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C</w:t>
                                    </w:r>
                                    <w:r w:rsidR="00E73EE7" w:rsidRPr="00E73EE7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lients</w:t>
                                    </w:r>
                                    <w:r w:rsidR="00E73EE7">
                                      <w:rPr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” and “Patches”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0530018" w14:textId="139AB7B6" w:rsidR="008D0F5C" w:rsidRDefault="00E73EE7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CC0C67D" id="Text Box 154" o:spid="_x0000_s1027" type="#_x0000_t202" style="position:absolute;margin-left:17.6pt;margin-top:252.55pt;width:8in;height:286.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" filled="f" stroked="f" strokeweight=".5pt">
                    <v:textbox inset="126pt,0,54pt,0">
                      <w:txbxContent>
                        <w:p w14:paraId="073AA830" w14:textId="4B396E78" w:rsidR="008D0F5C" w:rsidRDefault="00172CE4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E73EE7" w:rsidRPr="00E73EE7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 xml:space="preserve">Python </w:t>
                              </w:r>
                              <w:r w:rsidR="00E73EE7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>D</w:t>
                              </w:r>
                              <w:r w:rsidR="00E73EE7" w:rsidRPr="00E73EE7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 xml:space="preserve">ata </w:t>
                              </w:r>
                              <w:r w:rsidR="00E73EE7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>V</w:t>
                              </w:r>
                              <w:r w:rsidR="00E73EE7" w:rsidRPr="00E73EE7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>isualization for datasets-</w:t>
                              </w:r>
                              <w:r w:rsidR="00E73EE7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 xml:space="preserve"> </w:t>
                              </w:r>
                              <w:r w:rsidR="00E73EE7" w:rsidRPr="00E73EE7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>“</w:t>
                              </w:r>
                              <w:r w:rsidR="00E73EE7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>C</w:t>
                              </w:r>
                              <w:r w:rsidR="00E73EE7" w:rsidRPr="00E73EE7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>lients</w:t>
                              </w:r>
                              <w:r w:rsidR="00E73EE7">
                                <w:rPr>
                                  <w:color w:val="4472C4" w:themeColor="accent1"/>
                                  <w:sz w:val="64"/>
                                  <w:szCs w:val="64"/>
                                </w:rPr>
                                <w:t>” and “Patches”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0530018" w14:textId="139AB7B6" w:rsidR="008D0F5C" w:rsidRDefault="00E73EE7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proofErr w:type="gramStart"/>
          <w:r>
            <w:t>k</w:t>
          </w:r>
          <w:proofErr w:type="gramEnd"/>
        </w:p>
        <w:p w14:paraId="533B2B93" w14:textId="3C993A32" w:rsidR="008D0F5C" w:rsidRDefault="008D0F5C">
          <w:pPr>
            <w:rPr>
              <w:rFonts w:ascii="Times New Roman" w:hAnsi="Times New Roman" w:cs="Times New Roman"/>
              <w:b/>
              <w:bCs/>
              <w:sz w:val="36"/>
              <w:szCs w:val="36"/>
              <w:highlight w:val="yellow"/>
            </w:rPr>
          </w:pPr>
          <w:r>
            <w:rPr>
              <w:rFonts w:ascii="Times New Roman" w:hAnsi="Times New Roman" w:cs="Times New Roman"/>
              <w:b/>
              <w:bCs/>
              <w:sz w:val="36"/>
              <w:szCs w:val="36"/>
              <w:highlight w:val="yellow"/>
            </w:rPr>
            <w:br w:type="page"/>
          </w:r>
        </w:p>
      </w:sdtContent>
    </w:sdt>
    <w:p w14:paraId="57937A9F" w14:textId="6ED3ED15" w:rsidR="001D2FA3" w:rsidRPr="009157E9" w:rsidRDefault="001D2FA3" w:rsidP="001D2FA3">
      <w:pPr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9157E9">
        <w:rPr>
          <w:rFonts w:ascii="Times New Roman" w:hAnsi="Times New Roman" w:cs="Times New Roman"/>
          <w:b/>
          <w:bCs/>
          <w:sz w:val="36"/>
          <w:szCs w:val="36"/>
          <w:highlight w:val="yellow"/>
        </w:rPr>
        <w:lastRenderedPageBreak/>
        <w:t>Data Visualization for Dataset “Clients”:</w:t>
      </w:r>
    </w:p>
    <w:p w14:paraId="67C5A766" w14:textId="77777777" w:rsidR="00B07D0C" w:rsidRPr="00983C43" w:rsidRDefault="00B07D0C" w:rsidP="00B07D0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83C43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0838281" w14:textId="77777777" w:rsidR="00A4465B" w:rsidRDefault="00A4465B" w:rsidP="00A4465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This dataset refers to bank client information. Each row corresponds to a client. </w:t>
      </w:r>
    </w:p>
    <w:p w14:paraId="00327B70" w14:textId="77777777" w:rsidR="00A4465B" w:rsidRDefault="00A4465B" w:rsidP="00A4465B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Number of Instances</w:t>
      </w:r>
      <w:r>
        <w:rPr>
          <w:sz w:val="22"/>
          <w:szCs w:val="22"/>
        </w:rPr>
        <w:t xml:space="preserve">: 43,193 </w:t>
      </w:r>
    </w:p>
    <w:p w14:paraId="2BB632CF" w14:textId="77777777" w:rsidR="00A4465B" w:rsidRDefault="00A4465B" w:rsidP="00A4465B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>Number of Variables</w:t>
      </w:r>
      <w:r>
        <w:rPr>
          <w:sz w:val="22"/>
          <w:szCs w:val="22"/>
        </w:rPr>
        <w:t xml:space="preserve">: </w:t>
      </w:r>
      <w:proofErr w:type="gramStart"/>
      <w:r>
        <w:rPr>
          <w:sz w:val="22"/>
          <w:szCs w:val="22"/>
        </w:rPr>
        <w:t>9</w:t>
      </w:r>
      <w:proofErr w:type="gramEnd"/>
      <w:r>
        <w:rPr>
          <w:sz w:val="22"/>
          <w:szCs w:val="22"/>
        </w:rPr>
        <w:t xml:space="preserve"> </w:t>
      </w:r>
    </w:p>
    <w:p w14:paraId="07C7EEBE" w14:textId="77777777" w:rsidR="00A4465B" w:rsidRDefault="00A4465B" w:rsidP="00A4465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1 - </w:t>
      </w:r>
      <w:proofErr w:type="gramStart"/>
      <w:r>
        <w:rPr>
          <w:sz w:val="22"/>
          <w:szCs w:val="22"/>
        </w:rPr>
        <w:t>age</w:t>
      </w:r>
      <w:proofErr w:type="gramEnd"/>
      <w:r>
        <w:rPr>
          <w:sz w:val="22"/>
          <w:szCs w:val="22"/>
        </w:rPr>
        <w:t xml:space="preserve"> (numeric) </w:t>
      </w:r>
    </w:p>
    <w:p w14:paraId="1C1EB216" w14:textId="77777777" w:rsidR="00A4465B" w:rsidRDefault="00A4465B" w:rsidP="00A4465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2 - job : type of job (categorical: "admin.", "unemployed", "management", "housemaid", "entrepreneur", "student", "blue-collar", "self-employed", "retired", "technician", "services") </w:t>
      </w:r>
    </w:p>
    <w:p w14:paraId="60A2BF45" w14:textId="33513B65" w:rsidR="00A4465B" w:rsidRDefault="00A4465B" w:rsidP="00A4465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3 - </w:t>
      </w:r>
      <w:proofErr w:type="gramStart"/>
      <w:r>
        <w:rPr>
          <w:sz w:val="22"/>
          <w:szCs w:val="22"/>
        </w:rPr>
        <w:t>marital</w:t>
      </w:r>
      <w:proofErr w:type="gramEnd"/>
      <w:r>
        <w:rPr>
          <w:sz w:val="22"/>
          <w:szCs w:val="22"/>
        </w:rPr>
        <w:t xml:space="preserve"> :marital status (categorical: "married", "divorced", "single"; note: "divorced" means divorced or widowed) </w:t>
      </w:r>
    </w:p>
    <w:p w14:paraId="5E90ACA1" w14:textId="77777777" w:rsidR="00A4465B" w:rsidRDefault="00A4465B" w:rsidP="00A4465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4 - </w:t>
      </w:r>
      <w:proofErr w:type="gramStart"/>
      <w:r>
        <w:rPr>
          <w:sz w:val="22"/>
          <w:szCs w:val="22"/>
        </w:rPr>
        <w:t>education</w:t>
      </w:r>
      <w:proofErr w:type="gramEnd"/>
      <w:r>
        <w:rPr>
          <w:sz w:val="22"/>
          <w:szCs w:val="22"/>
        </w:rPr>
        <w:t xml:space="preserve"> (categorical: "secondary", "primary", "tertiary") </w:t>
      </w:r>
    </w:p>
    <w:p w14:paraId="6F3B9246" w14:textId="77777777" w:rsidR="00A4465B" w:rsidRDefault="00A4465B" w:rsidP="00A4465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5 - </w:t>
      </w:r>
      <w:proofErr w:type="gramStart"/>
      <w:r>
        <w:rPr>
          <w:sz w:val="22"/>
          <w:szCs w:val="22"/>
        </w:rPr>
        <w:t>default</w:t>
      </w:r>
      <w:proofErr w:type="gramEnd"/>
      <w:r>
        <w:rPr>
          <w:sz w:val="22"/>
          <w:szCs w:val="22"/>
        </w:rPr>
        <w:t>: has credit in default? (</w:t>
      </w:r>
      <w:proofErr w:type="gramStart"/>
      <w:r>
        <w:rPr>
          <w:sz w:val="22"/>
          <w:szCs w:val="22"/>
        </w:rPr>
        <w:t>binary</w:t>
      </w:r>
      <w:proofErr w:type="gramEnd"/>
      <w:r>
        <w:rPr>
          <w:sz w:val="22"/>
          <w:szCs w:val="22"/>
        </w:rPr>
        <w:t xml:space="preserve">: "yes", "no") </w:t>
      </w:r>
    </w:p>
    <w:p w14:paraId="5B6775F3" w14:textId="77777777" w:rsidR="00A4465B" w:rsidRDefault="00A4465B" w:rsidP="00A4465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6 - </w:t>
      </w:r>
      <w:proofErr w:type="gramStart"/>
      <w:r>
        <w:rPr>
          <w:sz w:val="22"/>
          <w:szCs w:val="22"/>
        </w:rPr>
        <w:t>balance</w:t>
      </w:r>
      <w:proofErr w:type="gramEnd"/>
      <w:r>
        <w:rPr>
          <w:sz w:val="22"/>
          <w:szCs w:val="22"/>
        </w:rPr>
        <w:t xml:space="preserve">: average yearly balance, in euros (numeric) </w:t>
      </w:r>
    </w:p>
    <w:p w14:paraId="2B24C21F" w14:textId="77777777" w:rsidR="00A4465B" w:rsidRDefault="00A4465B" w:rsidP="00A4465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7 - </w:t>
      </w:r>
      <w:proofErr w:type="gramStart"/>
      <w:r>
        <w:rPr>
          <w:sz w:val="22"/>
          <w:szCs w:val="22"/>
        </w:rPr>
        <w:t>housing</w:t>
      </w:r>
      <w:proofErr w:type="gramEnd"/>
      <w:r>
        <w:rPr>
          <w:sz w:val="22"/>
          <w:szCs w:val="22"/>
        </w:rPr>
        <w:t>: has housing loan? (</w:t>
      </w:r>
      <w:proofErr w:type="gramStart"/>
      <w:r>
        <w:rPr>
          <w:sz w:val="22"/>
          <w:szCs w:val="22"/>
        </w:rPr>
        <w:t>binary</w:t>
      </w:r>
      <w:proofErr w:type="gramEnd"/>
      <w:r>
        <w:rPr>
          <w:sz w:val="22"/>
          <w:szCs w:val="22"/>
        </w:rPr>
        <w:t xml:space="preserve">: "yes", "no") </w:t>
      </w:r>
    </w:p>
    <w:p w14:paraId="3C37E6BE" w14:textId="77777777" w:rsidR="00A4465B" w:rsidRDefault="00A4465B" w:rsidP="00A4465B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8 - </w:t>
      </w:r>
      <w:proofErr w:type="gramStart"/>
      <w:r>
        <w:rPr>
          <w:sz w:val="22"/>
          <w:szCs w:val="22"/>
        </w:rPr>
        <w:t>personal</w:t>
      </w:r>
      <w:proofErr w:type="gramEnd"/>
      <w:r>
        <w:rPr>
          <w:sz w:val="22"/>
          <w:szCs w:val="22"/>
        </w:rPr>
        <w:t>: has personal loan? (</w:t>
      </w:r>
      <w:proofErr w:type="gramStart"/>
      <w:r>
        <w:rPr>
          <w:sz w:val="22"/>
          <w:szCs w:val="22"/>
        </w:rPr>
        <w:t>binary</w:t>
      </w:r>
      <w:proofErr w:type="gramEnd"/>
      <w:r>
        <w:rPr>
          <w:sz w:val="22"/>
          <w:szCs w:val="22"/>
        </w:rPr>
        <w:t xml:space="preserve">: "yes", "no") </w:t>
      </w:r>
    </w:p>
    <w:p w14:paraId="2AE38EE0" w14:textId="41538392" w:rsidR="001D2FA3" w:rsidRDefault="00A4465B" w:rsidP="00A4465B">
      <w:pPr>
        <w:jc w:val="both"/>
      </w:pPr>
      <w:r>
        <w:t xml:space="preserve">9 - </w:t>
      </w:r>
      <w:proofErr w:type="gramStart"/>
      <w:r>
        <w:t>term</w:t>
      </w:r>
      <w:proofErr w:type="gramEnd"/>
      <w:r>
        <w:t>: has term deposit? (</w:t>
      </w:r>
      <w:proofErr w:type="gramStart"/>
      <w:r>
        <w:t>binary</w:t>
      </w:r>
      <w:proofErr w:type="gramEnd"/>
      <w:r>
        <w:t>: "yes", "no")</w:t>
      </w:r>
    </w:p>
    <w:p w14:paraId="3BEB516E" w14:textId="6B965362" w:rsidR="009157E9" w:rsidRDefault="009157E9" w:rsidP="00A4465B">
      <w:pPr>
        <w:jc w:val="both"/>
      </w:pPr>
    </w:p>
    <w:p w14:paraId="0109C533" w14:textId="6EDEECE6" w:rsidR="001442AE" w:rsidRDefault="001442AE" w:rsidP="00A4465B">
      <w:pPr>
        <w:jc w:val="both"/>
      </w:pPr>
    </w:p>
    <w:p w14:paraId="37EBC983" w14:textId="4849ADA7" w:rsidR="001442AE" w:rsidRDefault="001442AE" w:rsidP="001442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ritical Visual Design decisions/approach:</w:t>
      </w:r>
    </w:p>
    <w:p w14:paraId="4D97AF17" w14:textId="4F24F3E0" w:rsidR="001442AE" w:rsidRDefault="001442AE" w:rsidP="001442A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7ACAF24" w14:textId="783A2D71" w:rsidR="001442AE" w:rsidRDefault="00E32AA3" w:rsidP="00E32AA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categorical columns </w:t>
      </w:r>
      <w:proofErr w:type="gramStart"/>
      <w:r>
        <w:rPr>
          <w:rFonts w:ascii="Times New Roman" w:hAnsi="Times New Roman" w:cs="Times New Roman"/>
          <w:sz w:val="24"/>
          <w:szCs w:val="24"/>
        </w:rPr>
        <w:t>are first convert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to Numerical Features.</w:t>
      </w:r>
    </w:p>
    <w:p w14:paraId="6AEE3212" w14:textId="4F03DDA4" w:rsidR="00E32AA3" w:rsidRDefault="00E32AA3" w:rsidP="00E32AA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25AB537" w14:textId="542927A2" w:rsidR="00E32AA3" w:rsidRPr="00E32AA3" w:rsidRDefault="00E32AA3" w:rsidP="00E32AA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49E26072" wp14:editId="48DC3598">
            <wp:extent cx="5770880" cy="175895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0CD4DE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2652" cy="1762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3164F" w14:textId="77777777" w:rsidR="001442AE" w:rsidRDefault="001442AE" w:rsidP="00A4465B">
      <w:pPr>
        <w:jc w:val="both"/>
      </w:pPr>
    </w:p>
    <w:p w14:paraId="03437832" w14:textId="060D870E" w:rsidR="009157E9" w:rsidRDefault="00945AA6" w:rsidP="00B5695A">
      <w:pPr>
        <w:pStyle w:val="ListParagraph"/>
        <w:numPr>
          <w:ilvl w:val="0"/>
          <w:numId w:val="2"/>
        </w:numPr>
        <w:jc w:val="both"/>
      </w:pPr>
      <w:r>
        <w:t xml:space="preserve">In the correlation </w:t>
      </w:r>
      <w:r w:rsidR="009C60A0">
        <w:t xml:space="preserve">heat </w:t>
      </w:r>
      <w:r>
        <w:t xml:space="preserve">map, no high correlation </w:t>
      </w:r>
      <w:proofErr w:type="gramStart"/>
      <w:r>
        <w:t>could be found</w:t>
      </w:r>
      <w:proofErr w:type="gramEnd"/>
      <w:r>
        <w:t xml:space="preserve"> between the features.</w:t>
      </w:r>
    </w:p>
    <w:p w14:paraId="0E45942A" w14:textId="1E51C402" w:rsidR="00945AA6" w:rsidRDefault="00945AA6" w:rsidP="00945AA6">
      <w:pPr>
        <w:pStyle w:val="ListParagraph"/>
        <w:jc w:val="both"/>
      </w:pPr>
    </w:p>
    <w:p w14:paraId="41D955C5" w14:textId="17624901" w:rsidR="00945AA6" w:rsidRDefault="009C60A0" w:rsidP="00945AA6">
      <w:pPr>
        <w:pStyle w:val="ListParagraph"/>
        <w:jc w:val="both"/>
      </w:pPr>
      <w:r>
        <w:rPr>
          <w:noProof/>
          <w:lang w:eastAsia="en-IN"/>
        </w:rPr>
        <w:lastRenderedPageBreak/>
        <w:drawing>
          <wp:inline distT="0" distB="0" distL="0" distR="0" wp14:anchorId="309777B7" wp14:editId="3A088BBB">
            <wp:extent cx="5731510" cy="211963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0C3055.tmp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EA22D" w14:textId="77777777" w:rsidR="009157E9" w:rsidRDefault="009157E9" w:rsidP="00A4465B">
      <w:pPr>
        <w:jc w:val="both"/>
      </w:pPr>
    </w:p>
    <w:p w14:paraId="71662460" w14:textId="768E714E" w:rsidR="009157E9" w:rsidRDefault="009157E9" w:rsidP="00A4465B">
      <w:pPr>
        <w:jc w:val="both"/>
      </w:pPr>
    </w:p>
    <w:p w14:paraId="519DB60B" w14:textId="5E434FE1" w:rsidR="009157E9" w:rsidRDefault="00582ED9" w:rsidP="009C60A0">
      <w:pPr>
        <w:pStyle w:val="ListParagraph"/>
        <w:numPr>
          <w:ilvl w:val="0"/>
          <w:numId w:val="2"/>
        </w:numPr>
        <w:jc w:val="both"/>
      </w:pPr>
      <w:r w:rsidRPr="00582ED9">
        <w:t xml:space="preserve">Columns </w:t>
      </w:r>
      <w:r>
        <w:t xml:space="preserve">‘balance’ and ‘age’ were converted to classified features as per their mean values. </w:t>
      </w:r>
      <w:proofErr w:type="gramStart"/>
      <w:r>
        <w:t>Also</w:t>
      </w:r>
      <w:proofErr w:type="gramEnd"/>
      <w:r>
        <w:t>, since ‘job’ was showing as float column, we had to convert it into int.</w:t>
      </w:r>
    </w:p>
    <w:p w14:paraId="575C4A7F" w14:textId="0AA2C939" w:rsidR="00582ED9" w:rsidRDefault="00582ED9" w:rsidP="00582ED9">
      <w:pPr>
        <w:pStyle w:val="ListParagraph"/>
        <w:jc w:val="both"/>
      </w:pPr>
    </w:p>
    <w:p w14:paraId="220E5671" w14:textId="0058DB8E" w:rsidR="00582ED9" w:rsidRDefault="000D0513" w:rsidP="00582ED9">
      <w:pPr>
        <w:pStyle w:val="ListParagraph"/>
        <w:jc w:val="both"/>
      </w:pPr>
      <w:r>
        <w:rPr>
          <w:noProof/>
          <w:lang w:eastAsia="en-IN"/>
        </w:rPr>
        <w:drawing>
          <wp:inline distT="0" distB="0" distL="0" distR="0" wp14:anchorId="5CCD741F" wp14:editId="3272FCCC">
            <wp:extent cx="5080261" cy="417851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0C91F4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261" cy="417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B87F6" w14:textId="45CBDD1B" w:rsidR="000D0513" w:rsidRDefault="000D0513" w:rsidP="00582ED9">
      <w:pPr>
        <w:pStyle w:val="ListParagraph"/>
        <w:jc w:val="both"/>
      </w:pPr>
    </w:p>
    <w:p w14:paraId="38EE3CE2" w14:textId="7D39F208" w:rsidR="000D0513" w:rsidRDefault="000D0513" w:rsidP="000D0513">
      <w:pPr>
        <w:pStyle w:val="ListParagraph"/>
        <w:numPr>
          <w:ilvl w:val="0"/>
          <w:numId w:val="2"/>
        </w:numPr>
        <w:jc w:val="both"/>
      </w:pPr>
      <w:r>
        <w:t xml:space="preserve">Dataset is divided into </w:t>
      </w:r>
      <w:r w:rsidR="005C1639">
        <w:t>four</w:t>
      </w:r>
      <w:r>
        <w:t xml:space="preserve"> subsets as follows:</w:t>
      </w:r>
    </w:p>
    <w:p w14:paraId="720BA76E" w14:textId="4D23BA14" w:rsidR="000D0513" w:rsidRDefault="000D0513" w:rsidP="00C23A2F">
      <w:pPr>
        <w:pStyle w:val="ListParagraph"/>
        <w:jc w:val="both"/>
      </w:pPr>
    </w:p>
    <w:p w14:paraId="34E069FE" w14:textId="77777777" w:rsidR="00C23A2F" w:rsidRPr="00C23A2F" w:rsidRDefault="00C23A2F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  <w:r w:rsidRPr="00C23A2F">
        <w:rPr>
          <w:rFonts w:asciiTheme="majorBidi" w:hAnsiTheme="majorBidi" w:cstheme="majorBidi"/>
          <w:color w:val="FF0000"/>
        </w:rPr>
        <w:t xml:space="preserve"># </w:t>
      </w:r>
      <w:proofErr w:type="gramStart"/>
      <w:r w:rsidRPr="00C23A2F">
        <w:rPr>
          <w:rFonts w:asciiTheme="majorBidi" w:hAnsiTheme="majorBidi" w:cstheme="majorBidi"/>
          <w:color w:val="FF0000"/>
        </w:rPr>
        <w:t>Dividing</w:t>
      </w:r>
      <w:proofErr w:type="gramEnd"/>
      <w:r w:rsidRPr="00C23A2F">
        <w:rPr>
          <w:rFonts w:asciiTheme="majorBidi" w:hAnsiTheme="majorBidi" w:cstheme="majorBidi"/>
          <w:color w:val="FF0000"/>
        </w:rPr>
        <w:t xml:space="preserve"> data into subsets</w:t>
      </w:r>
    </w:p>
    <w:p w14:paraId="204F0F0A" w14:textId="77777777" w:rsidR="00C23A2F" w:rsidRPr="00C23A2F" w:rsidRDefault="00C23A2F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  <w:r w:rsidRPr="00C23A2F">
        <w:rPr>
          <w:rFonts w:asciiTheme="majorBidi" w:hAnsiTheme="majorBidi" w:cstheme="majorBidi"/>
          <w:color w:val="FF0000"/>
        </w:rPr>
        <w:t>#Personal + housing Data</w:t>
      </w:r>
    </w:p>
    <w:p w14:paraId="1400BD57" w14:textId="77777777" w:rsidR="00C23A2F" w:rsidRPr="00C23A2F" w:rsidRDefault="00C23A2F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  <w:r w:rsidRPr="00C23A2F">
        <w:rPr>
          <w:rFonts w:asciiTheme="majorBidi" w:hAnsiTheme="majorBidi" w:cstheme="majorBidi"/>
          <w:color w:val="FF0000"/>
        </w:rPr>
        <w:t xml:space="preserve">subset1 = </w:t>
      </w:r>
      <w:proofErr w:type="gramStart"/>
      <w:r w:rsidRPr="00C23A2F">
        <w:rPr>
          <w:rFonts w:asciiTheme="majorBidi" w:hAnsiTheme="majorBidi" w:cstheme="majorBidi"/>
          <w:color w:val="FF0000"/>
        </w:rPr>
        <w:t>X[</w:t>
      </w:r>
      <w:proofErr w:type="gramEnd"/>
      <w:r w:rsidRPr="00C23A2F">
        <w:rPr>
          <w:rFonts w:asciiTheme="majorBidi" w:hAnsiTheme="majorBidi" w:cstheme="majorBidi"/>
          <w:color w:val="FF0000"/>
        </w:rPr>
        <w:t>['</w:t>
      </w:r>
      <w:proofErr w:type="spellStart"/>
      <w:r w:rsidRPr="00C23A2F">
        <w:rPr>
          <w:rFonts w:asciiTheme="majorBidi" w:hAnsiTheme="majorBidi" w:cstheme="majorBidi"/>
          <w:color w:val="FF0000"/>
        </w:rPr>
        <w:t>housing','education','balance</w:t>
      </w:r>
      <w:proofErr w:type="spellEnd"/>
      <w:r w:rsidRPr="00C23A2F">
        <w:rPr>
          <w:rFonts w:asciiTheme="majorBidi" w:hAnsiTheme="majorBidi" w:cstheme="majorBidi"/>
          <w:color w:val="FF0000"/>
        </w:rPr>
        <w:t>']]</w:t>
      </w:r>
    </w:p>
    <w:p w14:paraId="7B6C69C0" w14:textId="77777777" w:rsidR="00C23A2F" w:rsidRPr="00C23A2F" w:rsidRDefault="00C23A2F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</w:p>
    <w:p w14:paraId="0921DEF8" w14:textId="77777777" w:rsidR="00C23A2F" w:rsidRPr="00C23A2F" w:rsidRDefault="00C23A2F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  <w:r w:rsidRPr="00C23A2F">
        <w:rPr>
          <w:rFonts w:asciiTheme="majorBidi" w:hAnsiTheme="majorBidi" w:cstheme="majorBidi"/>
          <w:color w:val="FF0000"/>
        </w:rPr>
        <w:lastRenderedPageBreak/>
        <w:t>#Loan related Data</w:t>
      </w:r>
    </w:p>
    <w:p w14:paraId="73737914" w14:textId="77777777" w:rsidR="00C23A2F" w:rsidRPr="00C23A2F" w:rsidRDefault="00C23A2F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  <w:r w:rsidRPr="00C23A2F">
        <w:rPr>
          <w:rFonts w:asciiTheme="majorBidi" w:hAnsiTheme="majorBidi" w:cstheme="majorBidi"/>
          <w:color w:val="FF0000"/>
        </w:rPr>
        <w:t xml:space="preserve">subset2 = </w:t>
      </w:r>
      <w:proofErr w:type="gramStart"/>
      <w:r w:rsidRPr="00C23A2F">
        <w:rPr>
          <w:rFonts w:asciiTheme="majorBidi" w:hAnsiTheme="majorBidi" w:cstheme="majorBidi"/>
          <w:color w:val="FF0000"/>
        </w:rPr>
        <w:t>X[</w:t>
      </w:r>
      <w:proofErr w:type="gramEnd"/>
      <w:r w:rsidRPr="00C23A2F">
        <w:rPr>
          <w:rFonts w:asciiTheme="majorBidi" w:hAnsiTheme="majorBidi" w:cstheme="majorBidi"/>
          <w:color w:val="FF0000"/>
        </w:rPr>
        <w:t>['</w:t>
      </w:r>
      <w:proofErr w:type="spellStart"/>
      <w:r w:rsidRPr="00C23A2F">
        <w:rPr>
          <w:rFonts w:asciiTheme="majorBidi" w:hAnsiTheme="majorBidi" w:cstheme="majorBidi"/>
          <w:color w:val="FF0000"/>
        </w:rPr>
        <w:t>default','personal','term</w:t>
      </w:r>
      <w:proofErr w:type="spellEnd"/>
      <w:r w:rsidRPr="00C23A2F">
        <w:rPr>
          <w:rFonts w:asciiTheme="majorBidi" w:hAnsiTheme="majorBidi" w:cstheme="majorBidi"/>
          <w:color w:val="FF0000"/>
        </w:rPr>
        <w:t>']]</w:t>
      </w:r>
    </w:p>
    <w:p w14:paraId="2FF8DBD1" w14:textId="77777777" w:rsidR="00C23A2F" w:rsidRPr="00C23A2F" w:rsidRDefault="00C23A2F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</w:p>
    <w:p w14:paraId="7915BBF6" w14:textId="77777777" w:rsidR="00C23A2F" w:rsidRPr="00C23A2F" w:rsidRDefault="00C23A2F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  <w:r w:rsidRPr="00C23A2F">
        <w:rPr>
          <w:rFonts w:asciiTheme="majorBidi" w:hAnsiTheme="majorBidi" w:cstheme="majorBidi"/>
          <w:color w:val="FF0000"/>
        </w:rPr>
        <w:t>#Exclusive personal data</w:t>
      </w:r>
    </w:p>
    <w:p w14:paraId="6EA67AC3" w14:textId="19458D3B" w:rsidR="00C23A2F" w:rsidRDefault="00C23A2F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  <w:r w:rsidRPr="00C23A2F">
        <w:rPr>
          <w:rFonts w:asciiTheme="majorBidi" w:hAnsiTheme="majorBidi" w:cstheme="majorBidi"/>
          <w:color w:val="FF0000"/>
        </w:rPr>
        <w:t xml:space="preserve">subset3= </w:t>
      </w:r>
      <w:proofErr w:type="gramStart"/>
      <w:r w:rsidRPr="00C23A2F">
        <w:rPr>
          <w:rFonts w:asciiTheme="majorBidi" w:hAnsiTheme="majorBidi" w:cstheme="majorBidi"/>
          <w:color w:val="FF0000"/>
        </w:rPr>
        <w:t>X[</w:t>
      </w:r>
      <w:proofErr w:type="gramEnd"/>
      <w:r w:rsidRPr="00C23A2F">
        <w:rPr>
          <w:rFonts w:asciiTheme="majorBidi" w:hAnsiTheme="majorBidi" w:cstheme="majorBidi"/>
          <w:color w:val="FF0000"/>
        </w:rPr>
        <w:t>['</w:t>
      </w:r>
      <w:proofErr w:type="spellStart"/>
      <w:r w:rsidRPr="00C23A2F">
        <w:rPr>
          <w:rFonts w:asciiTheme="majorBidi" w:hAnsiTheme="majorBidi" w:cstheme="majorBidi"/>
          <w:color w:val="FF0000"/>
        </w:rPr>
        <w:t>age','job','marital','education</w:t>
      </w:r>
      <w:proofErr w:type="spellEnd"/>
      <w:r w:rsidRPr="00C23A2F">
        <w:rPr>
          <w:rFonts w:asciiTheme="majorBidi" w:hAnsiTheme="majorBidi" w:cstheme="majorBidi"/>
          <w:color w:val="FF0000"/>
        </w:rPr>
        <w:t>']]</w:t>
      </w:r>
    </w:p>
    <w:p w14:paraId="1C47BE11" w14:textId="1219E9D4" w:rsidR="005C1639" w:rsidRDefault="005C1639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</w:p>
    <w:p w14:paraId="46F76111" w14:textId="77777777" w:rsidR="005C1639" w:rsidRPr="005C1639" w:rsidRDefault="005C1639" w:rsidP="005C1639">
      <w:pPr>
        <w:pStyle w:val="ListParagraph"/>
        <w:jc w:val="both"/>
        <w:rPr>
          <w:rFonts w:asciiTheme="majorBidi" w:hAnsiTheme="majorBidi" w:cstheme="majorBidi"/>
          <w:color w:val="FF0000"/>
        </w:rPr>
      </w:pPr>
      <w:r w:rsidRPr="005C1639">
        <w:rPr>
          <w:rFonts w:asciiTheme="majorBidi" w:hAnsiTheme="majorBidi" w:cstheme="majorBidi"/>
          <w:color w:val="FF0000"/>
          <w:lang w:val="en-US"/>
        </w:rPr>
        <w:t># Financial Data</w:t>
      </w:r>
    </w:p>
    <w:p w14:paraId="1B539FB8" w14:textId="77777777" w:rsidR="005C1639" w:rsidRPr="005C1639" w:rsidRDefault="005C1639" w:rsidP="005C1639">
      <w:pPr>
        <w:pStyle w:val="ListParagraph"/>
        <w:jc w:val="both"/>
        <w:rPr>
          <w:rFonts w:asciiTheme="majorBidi" w:hAnsiTheme="majorBidi" w:cstheme="majorBidi"/>
          <w:color w:val="FF0000"/>
        </w:rPr>
      </w:pPr>
      <w:r w:rsidRPr="005C1639">
        <w:rPr>
          <w:rFonts w:asciiTheme="majorBidi" w:hAnsiTheme="majorBidi" w:cstheme="majorBidi"/>
          <w:color w:val="FF0000"/>
          <w:lang w:val="en-US"/>
        </w:rPr>
        <w:t>subset4=</w:t>
      </w:r>
      <w:proofErr w:type="gramStart"/>
      <w:r w:rsidRPr="005C1639">
        <w:rPr>
          <w:rFonts w:asciiTheme="majorBidi" w:hAnsiTheme="majorBidi" w:cstheme="majorBidi"/>
          <w:color w:val="FF0000"/>
          <w:lang w:val="en-US"/>
        </w:rPr>
        <w:t>X[</w:t>
      </w:r>
      <w:proofErr w:type="gramEnd"/>
      <w:r w:rsidRPr="005C1639">
        <w:rPr>
          <w:rFonts w:asciiTheme="majorBidi" w:hAnsiTheme="majorBidi" w:cstheme="majorBidi"/>
          <w:color w:val="FF0000"/>
          <w:lang w:val="en-US"/>
        </w:rPr>
        <w:t>['</w:t>
      </w:r>
      <w:proofErr w:type="spellStart"/>
      <w:r w:rsidRPr="005C1639">
        <w:rPr>
          <w:rFonts w:asciiTheme="majorBidi" w:hAnsiTheme="majorBidi" w:cstheme="majorBidi"/>
          <w:color w:val="FF0000"/>
          <w:lang w:val="en-US"/>
        </w:rPr>
        <w:t>default','balance','housing','personal','term</w:t>
      </w:r>
      <w:proofErr w:type="spellEnd"/>
      <w:r w:rsidRPr="005C1639">
        <w:rPr>
          <w:rFonts w:asciiTheme="majorBidi" w:hAnsiTheme="majorBidi" w:cstheme="majorBidi"/>
          <w:color w:val="FF0000"/>
          <w:lang w:val="en-US"/>
        </w:rPr>
        <w:t>']]</w:t>
      </w:r>
    </w:p>
    <w:p w14:paraId="072C14BB" w14:textId="77777777" w:rsidR="005C1639" w:rsidRDefault="005C1639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</w:p>
    <w:p w14:paraId="3A6B3615" w14:textId="3E069334" w:rsidR="00C23A2F" w:rsidRDefault="00C23A2F" w:rsidP="00C23A2F">
      <w:pPr>
        <w:pStyle w:val="ListParagraph"/>
        <w:jc w:val="both"/>
        <w:rPr>
          <w:rFonts w:asciiTheme="majorBidi" w:hAnsiTheme="majorBidi" w:cstheme="majorBidi"/>
          <w:color w:val="FF0000"/>
        </w:rPr>
      </w:pPr>
    </w:p>
    <w:p w14:paraId="1D4A07FC" w14:textId="5AD68851" w:rsidR="00C23A2F" w:rsidRDefault="00C23A2F" w:rsidP="00C23A2F">
      <w:pPr>
        <w:pStyle w:val="ListParagraph"/>
        <w:jc w:val="both"/>
      </w:pPr>
      <w:r w:rsidRPr="00C23A2F">
        <w:t xml:space="preserve">The </w:t>
      </w:r>
      <w:r>
        <w:t xml:space="preserve">subsets were made after </w:t>
      </w:r>
      <w:proofErr w:type="gramStart"/>
      <w:r>
        <w:t>much tr</w:t>
      </w:r>
      <w:r w:rsidR="00DC1694">
        <w:t>ials</w:t>
      </w:r>
      <w:proofErr w:type="gramEnd"/>
      <w:r>
        <w:t xml:space="preserve"> to get the best visualizations</w:t>
      </w:r>
      <w:r w:rsidR="00DC1694">
        <w:t xml:space="preserve"> and then finally these </w:t>
      </w:r>
      <w:r w:rsidR="005C1639">
        <w:t>4</w:t>
      </w:r>
      <w:r w:rsidR="00DC1694">
        <w:t xml:space="preserve"> were selected</w:t>
      </w:r>
      <w:r>
        <w:t>. The first subset essentially consists of Personal data</w:t>
      </w:r>
      <w:r w:rsidR="00455F23">
        <w:t xml:space="preserve"> </w:t>
      </w:r>
      <w:r>
        <w:t>(education, bank balance) of an individual along with a portion</w:t>
      </w:r>
      <w:r w:rsidR="0047086E">
        <w:t xml:space="preserve"> of loan data (housing loan y/n).</w:t>
      </w:r>
      <w:r w:rsidR="001220AF">
        <w:t xml:space="preserve">  The second subset consists of purely finance related data like loan and credit data</w:t>
      </w:r>
      <w:r w:rsidR="00455F23">
        <w:t xml:space="preserve"> </w:t>
      </w:r>
      <w:r w:rsidR="001220AF">
        <w:t xml:space="preserve">(default made y/n, personal loan y/n, term y/n). The </w:t>
      </w:r>
      <w:proofErr w:type="gramStart"/>
      <w:r w:rsidR="001220AF">
        <w:t>3</w:t>
      </w:r>
      <w:r w:rsidR="001220AF" w:rsidRPr="001220AF">
        <w:rPr>
          <w:vertAlign w:val="superscript"/>
        </w:rPr>
        <w:t>rd</w:t>
      </w:r>
      <w:proofErr w:type="gramEnd"/>
      <w:r w:rsidR="001220AF">
        <w:t xml:space="preserve"> subset has been tried to be created based on exclusive personal data like age, job, marital status and educational level</w:t>
      </w:r>
      <w:r w:rsidR="00FA45E6">
        <w:t xml:space="preserve">s </w:t>
      </w:r>
      <w:r w:rsidR="001220AF">
        <w:t>of a client.</w:t>
      </w:r>
      <w:r w:rsidR="00DC1694">
        <w:t xml:space="preserve"> </w:t>
      </w:r>
      <w:proofErr w:type="gramStart"/>
      <w:r w:rsidR="005C1639">
        <w:t>And</w:t>
      </w:r>
      <w:proofErr w:type="gramEnd"/>
      <w:r w:rsidR="005C1639">
        <w:t xml:space="preserve"> 4</w:t>
      </w:r>
      <w:r w:rsidR="005C1639" w:rsidRPr="005C1639">
        <w:rPr>
          <w:vertAlign w:val="superscript"/>
        </w:rPr>
        <w:t>th</w:t>
      </w:r>
      <w:r w:rsidR="005C1639">
        <w:t xml:space="preserve"> subset consist of Financial Data</w:t>
      </w:r>
      <w:r w:rsidR="00B8741F">
        <w:t xml:space="preserve"> like default, balance, housing, personal, term.</w:t>
      </w:r>
    </w:p>
    <w:p w14:paraId="6A7E30E2" w14:textId="06263C1A" w:rsidR="00DC1694" w:rsidRDefault="00DC1694" w:rsidP="00C23A2F">
      <w:pPr>
        <w:pStyle w:val="ListParagraph"/>
        <w:jc w:val="both"/>
      </w:pPr>
    </w:p>
    <w:p w14:paraId="03DC5770" w14:textId="37131AB0" w:rsidR="00DC1694" w:rsidRDefault="00DC1694" w:rsidP="00C23A2F">
      <w:pPr>
        <w:pStyle w:val="ListParagraph"/>
        <w:jc w:val="both"/>
      </w:pPr>
    </w:p>
    <w:p w14:paraId="72F391D9" w14:textId="7610CB93" w:rsidR="00DC1694" w:rsidRDefault="00DC1694" w:rsidP="00DC1694">
      <w:pPr>
        <w:pStyle w:val="ListParagraph"/>
        <w:numPr>
          <w:ilvl w:val="0"/>
          <w:numId w:val="2"/>
        </w:numPr>
        <w:jc w:val="both"/>
      </w:pPr>
      <w:r>
        <w:t>The elbow plot for the first subset showed a clear kink at k=</w:t>
      </w:r>
      <w:proofErr w:type="gramStart"/>
      <w:r>
        <w:t>3</w:t>
      </w:r>
      <w:proofErr w:type="gramEnd"/>
      <w:r>
        <w:t xml:space="preserve"> and we got best visualization for the same, hence k=3 was finalized for the first subset.</w:t>
      </w:r>
    </w:p>
    <w:p w14:paraId="7D5EBAD6" w14:textId="475B2CC0" w:rsidR="00DC1694" w:rsidRDefault="00DC1694" w:rsidP="00A612A7">
      <w:pPr>
        <w:pStyle w:val="ListParagraph"/>
        <w:jc w:val="both"/>
      </w:pPr>
    </w:p>
    <w:p w14:paraId="0FD0A4F5" w14:textId="2487E5C4" w:rsidR="00A612A7" w:rsidRPr="00C23A2F" w:rsidRDefault="00A612A7" w:rsidP="00A612A7">
      <w:pPr>
        <w:pStyle w:val="ListParagraph"/>
        <w:jc w:val="both"/>
      </w:pPr>
      <w:r>
        <w:rPr>
          <w:noProof/>
          <w:lang w:eastAsia="en-IN"/>
        </w:rPr>
        <w:drawing>
          <wp:inline distT="0" distB="0" distL="0" distR="0" wp14:anchorId="0C8666E6" wp14:editId="2737F92F">
            <wp:extent cx="5731510" cy="344424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0C28E9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2647C" w14:textId="77777777" w:rsidR="00136BE2" w:rsidRDefault="00136BE2" w:rsidP="00136BE2">
      <w:pPr>
        <w:pStyle w:val="ListParagraph"/>
        <w:jc w:val="both"/>
      </w:pPr>
    </w:p>
    <w:p w14:paraId="3DB93425" w14:textId="77777777" w:rsidR="00136BE2" w:rsidRDefault="00136BE2" w:rsidP="00136BE2">
      <w:pPr>
        <w:pStyle w:val="ListParagraph"/>
        <w:jc w:val="both"/>
      </w:pPr>
    </w:p>
    <w:p w14:paraId="2B698B9F" w14:textId="77777777" w:rsidR="00136BE2" w:rsidRDefault="00136BE2" w:rsidP="00136BE2">
      <w:pPr>
        <w:pStyle w:val="ListParagraph"/>
        <w:jc w:val="both"/>
      </w:pPr>
    </w:p>
    <w:p w14:paraId="788903DF" w14:textId="607F3AE5" w:rsidR="001D2FA3" w:rsidRDefault="00E36EED" w:rsidP="005F0B2F">
      <w:pPr>
        <w:pStyle w:val="ListParagraph"/>
        <w:numPr>
          <w:ilvl w:val="0"/>
          <w:numId w:val="2"/>
        </w:numPr>
        <w:spacing w:line="360" w:lineRule="auto"/>
        <w:jc w:val="both"/>
      </w:pPr>
      <w:r w:rsidRPr="00136BE2">
        <w:t xml:space="preserve">Best </w:t>
      </w:r>
      <w:r w:rsidR="00136BE2">
        <w:t xml:space="preserve">visualization for subset 1 </w:t>
      </w:r>
      <w:proofErr w:type="gramStart"/>
      <w:r w:rsidR="00136BE2">
        <w:t>was obtained</w:t>
      </w:r>
      <w:proofErr w:type="gramEnd"/>
      <w:r w:rsidR="00136BE2">
        <w:t xml:space="preserve"> for a relatively low perplexity value</w:t>
      </w:r>
      <w:r w:rsidR="00065470">
        <w:t xml:space="preserve"> </w:t>
      </w:r>
      <w:r w:rsidR="005334A4">
        <w:t>(since the number of dimensions are not that high)</w:t>
      </w:r>
      <w:r w:rsidR="00136BE2">
        <w:t xml:space="preserve"> and a high iteration. Perplexity values were tried </w:t>
      </w:r>
      <w:r w:rsidR="005334A4">
        <w:t xml:space="preserve">starting with perplexity=50 and then taking it down to perplexity=10. </w:t>
      </w:r>
      <w:r w:rsidR="005F0B2F">
        <w:t xml:space="preserve"> Iterations were tried </w:t>
      </w:r>
      <w:r w:rsidR="005F0B2F">
        <w:lastRenderedPageBreak/>
        <w:t xml:space="preserve">starting </w:t>
      </w:r>
      <w:r w:rsidR="00603152">
        <w:t xml:space="preserve">from </w:t>
      </w:r>
      <w:r w:rsidR="005F0B2F">
        <w:t>1000 and trying up to 5000 and we got the best results for perplexity=10 and iterations=3000.</w:t>
      </w:r>
    </w:p>
    <w:p w14:paraId="78BC8BA3" w14:textId="0C033F82" w:rsidR="005F0B2F" w:rsidRDefault="005F0B2F" w:rsidP="005F0B2F">
      <w:pPr>
        <w:pStyle w:val="ListParagraph"/>
        <w:spacing w:line="360" w:lineRule="auto"/>
        <w:jc w:val="both"/>
      </w:pPr>
    </w:p>
    <w:p w14:paraId="73A8094F" w14:textId="345A0399" w:rsidR="00603152" w:rsidRDefault="00603152" w:rsidP="005F0B2F">
      <w:pPr>
        <w:pStyle w:val="ListParagraph"/>
        <w:spacing w:line="360" w:lineRule="auto"/>
        <w:jc w:val="both"/>
      </w:pPr>
      <w:r>
        <w:rPr>
          <w:noProof/>
          <w:lang w:eastAsia="en-IN"/>
        </w:rPr>
        <w:drawing>
          <wp:inline distT="0" distB="0" distL="0" distR="0" wp14:anchorId="7C48DD25" wp14:editId="5C538022">
            <wp:extent cx="4394426" cy="514376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0C19D6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426" cy="51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48719" w14:textId="0D4E1306" w:rsidR="005F0B2F" w:rsidRDefault="000061ED" w:rsidP="00603152">
      <w:pPr>
        <w:pStyle w:val="ListParagraph"/>
        <w:numPr>
          <w:ilvl w:val="0"/>
          <w:numId w:val="2"/>
        </w:numPr>
        <w:spacing w:line="360" w:lineRule="auto"/>
        <w:jc w:val="both"/>
      </w:pPr>
      <w:r>
        <w:t xml:space="preserve">For subset 2, the elbow plot showed kink at </w:t>
      </w:r>
      <w:proofErr w:type="gramStart"/>
      <w:r>
        <w:t>4</w:t>
      </w:r>
      <w:proofErr w:type="gramEnd"/>
      <w:r>
        <w:t xml:space="preserve"> hence K=4 is taken. Also, perplexity=10 and iteration=5000 provided the best results.</w:t>
      </w:r>
    </w:p>
    <w:p w14:paraId="073C9544" w14:textId="01608E1B" w:rsidR="000061ED" w:rsidRDefault="00093F5C" w:rsidP="000061ED">
      <w:pPr>
        <w:spacing w:line="360" w:lineRule="auto"/>
        <w:jc w:val="both"/>
        <w:rPr>
          <w:noProof/>
        </w:rPr>
      </w:pPr>
      <w:r>
        <w:t xml:space="preserve">    </w:t>
      </w:r>
      <w:r>
        <w:rPr>
          <w:noProof/>
        </w:rPr>
        <w:t xml:space="preserve">         </w:t>
      </w:r>
      <w:r>
        <w:rPr>
          <w:noProof/>
          <w:lang w:eastAsia="en-IN"/>
        </w:rPr>
        <w:drawing>
          <wp:inline distT="0" distB="0" distL="0" distR="0" wp14:anchorId="7DE4767B" wp14:editId="465B526D">
            <wp:extent cx="4318222" cy="4280120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30C6833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222" cy="428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85116" w14:textId="3B8BAA6F" w:rsidR="00093F5C" w:rsidRDefault="00093F5C" w:rsidP="000061ED">
      <w:pPr>
        <w:spacing w:line="360" w:lineRule="auto"/>
        <w:jc w:val="both"/>
        <w:rPr>
          <w:noProof/>
        </w:rPr>
      </w:pPr>
    </w:p>
    <w:p w14:paraId="29BB810C" w14:textId="12910534" w:rsidR="00E36EED" w:rsidRPr="00B8741F" w:rsidRDefault="00514E4F" w:rsidP="00B81D2D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t>Similarly, for subset 3, K=</w:t>
      </w:r>
      <w:proofErr w:type="gramStart"/>
      <w:r w:rsidR="008A69A9">
        <w:t>2</w:t>
      </w:r>
      <w:proofErr w:type="gramEnd"/>
      <w:r w:rsidR="008A69A9">
        <w:t xml:space="preserve"> was taken and </w:t>
      </w:r>
      <w:r w:rsidR="008A69A9" w:rsidRPr="008A69A9">
        <w:t>perplexity =50,</w:t>
      </w:r>
      <w:r w:rsidR="004572E2">
        <w:t xml:space="preserve"> </w:t>
      </w:r>
      <w:proofErr w:type="spellStart"/>
      <w:r w:rsidR="008A69A9" w:rsidRPr="008A69A9">
        <w:t>n_iter</w:t>
      </w:r>
      <w:proofErr w:type="spellEnd"/>
      <w:r w:rsidR="008A69A9" w:rsidRPr="008A69A9">
        <w:t>=5000</w:t>
      </w:r>
      <w:r w:rsidR="008A69A9">
        <w:t xml:space="preserve"> provided the best visuals.</w:t>
      </w:r>
      <w:r w:rsidR="002050C8">
        <w:rPr>
          <w:noProof/>
          <w:lang w:eastAsia="en-IN"/>
        </w:rPr>
        <w:lastRenderedPageBreak/>
        <w:drawing>
          <wp:inline distT="0" distB="0" distL="0" distR="0" wp14:anchorId="2FFD00AF" wp14:editId="4A71566D">
            <wp:extent cx="5442230" cy="4102311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30C221B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2230" cy="410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1B0A">
        <w:rPr>
          <w:noProof/>
        </w:rPr>
        <w:t xml:space="preserve">  </w:t>
      </w:r>
      <w:r w:rsidR="006E1B0A">
        <w:rPr>
          <w:noProof/>
          <w:lang w:eastAsia="en-IN"/>
        </w:rPr>
        <w:drawing>
          <wp:inline distT="0" distB="0" distL="0" distR="0" wp14:anchorId="735C268E" wp14:editId="001E1454">
            <wp:extent cx="4502381" cy="70488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30C90A5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2381" cy="70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448FA" w14:textId="11070E97" w:rsidR="00B8741F" w:rsidRDefault="00B8741F" w:rsidP="00B8741F">
      <w:pPr>
        <w:pStyle w:val="ListParagraph"/>
        <w:numPr>
          <w:ilvl w:val="0"/>
          <w:numId w:val="2"/>
        </w:numPr>
        <w:jc w:val="both"/>
      </w:pPr>
      <w:r>
        <w:t>The elbow plot for the fourth subset showed a clear kink at k=</w:t>
      </w:r>
      <w:proofErr w:type="gramStart"/>
      <w:r>
        <w:t>6</w:t>
      </w:r>
      <w:proofErr w:type="gramEnd"/>
      <w:r>
        <w:t xml:space="preserve"> and we got best visualization for the same, hence k=6 was finalized for the fourth subset.</w:t>
      </w:r>
    </w:p>
    <w:p w14:paraId="608144F3" w14:textId="37878296" w:rsidR="00B8741F" w:rsidRDefault="00B8741F" w:rsidP="00B8741F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60E09B55" wp14:editId="23B3F66E">
            <wp:extent cx="4238625" cy="27051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982CA" w14:textId="5DB2E264" w:rsidR="00B8741F" w:rsidRPr="008F29C1" w:rsidRDefault="00B8741F" w:rsidP="00B8741F">
      <w:pPr>
        <w:pStyle w:val="ListParagraph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eastAsia="en-IN"/>
        </w:rPr>
        <w:lastRenderedPageBreak/>
        <w:drawing>
          <wp:inline distT="0" distB="0" distL="0" distR="0" wp14:anchorId="61A576CF" wp14:editId="5A64257D">
            <wp:extent cx="4543425" cy="118872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A4F16" w14:textId="172FB04C" w:rsidR="00537AEF" w:rsidRDefault="00C5449D" w:rsidP="00537AEF">
      <w:pPr>
        <w:pStyle w:val="ListParagraph"/>
        <w:numPr>
          <w:ilvl w:val="0"/>
          <w:numId w:val="2"/>
        </w:numPr>
        <w:spacing w:line="360" w:lineRule="auto"/>
        <w:jc w:val="both"/>
        <w:rPr>
          <w:noProof/>
        </w:rPr>
      </w:pPr>
      <w:r w:rsidRPr="00C5449D">
        <w:rPr>
          <w:noProof/>
        </w:rPr>
        <w:t xml:space="preserve">The </w:t>
      </w:r>
      <w:r w:rsidR="006A1A6A">
        <w:rPr>
          <w:noProof/>
        </w:rPr>
        <w:t>screen clippings</w:t>
      </w:r>
      <w:r w:rsidRPr="00C5449D">
        <w:rPr>
          <w:noProof/>
        </w:rPr>
        <w:t xml:space="preserve"> for</w:t>
      </w:r>
      <w:r w:rsidR="00B8741F">
        <w:rPr>
          <w:noProof/>
        </w:rPr>
        <w:t xml:space="preserve"> the visuals obtained from the 4</w:t>
      </w:r>
      <w:r w:rsidRPr="00C5449D">
        <w:rPr>
          <w:noProof/>
        </w:rPr>
        <w:t xml:space="preserve"> subsets are attached herewith and are further explained in details in the ppt’s .</w:t>
      </w:r>
    </w:p>
    <w:p w14:paraId="5E32D84A" w14:textId="49A67A9E" w:rsidR="00537AEF" w:rsidRDefault="00537AEF" w:rsidP="00537AEF">
      <w:pPr>
        <w:spacing w:line="360" w:lineRule="auto"/>
        <w:jc w:val="both"/>
        <w:rPr>
          <w:noProof/>
        </w:rPr>
      </w:pPr>
      <w:r>
        <w:rPr>
          <w:noProof/>
        </w:rPr>
        <w:t xml:space="preserve">Subset 1:  </w:t>
      </w:r>
    </w:p>
    <w:p w14:paraId="12BADDBC" w14:textId="0B4EB2B8" w:rsidR="003F225A" w:rsidRDefault="003F225A" w:rsidP="00537AEF">
      <w:pPr>
        <w:spacing w:line="360" w:lineRule="auto"/>
        <w:jc w:val="both"/>
        <w:rPr>
          <w:noProof/>
        </w:rPr>
      </w:pPr>
      <w:r>
        <w:rPr>
          <w:noProof/>
          <w:lang w:eastAsia="en-IN"/>
        </w:rPr>
        <w:drawing>
          <wp:inline distT="0" distB="0" distL="0" distR="0" wp14:anchorId="652AFBDB" wp14:editId="3D0CF78C">
            <wp:extent cx="3362445" cy="310577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30C85A4.tmp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1396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05D9C" w14:textId="524FEDFE" w:rsidR="000B0CCA" w:rsidRDefault="00537AEF" w:rsidP="00537AEF">
      <w:pPr>
        <w:spacing w:line="360" w:lineRule="auto"/>
        <w:jc w:val="both"/>
        <w:rPr>
          <w:noProof/>
        </w:rPr>
      </w:pPr>
      <w:r>
        <w:rPr>
          <w:noProof/>
        </w:rPr>
        <w:t>Subset 2:</w:t>
      </w:r>
    </w:p>
    <w:p w14:paraId="67E14A89" w14:textId="0F10F6B0" w:rsidR="00186704" w:rsidRDefault="00F669A7" w:rsidP="00537AEF">
      <w:pPr>
        <w:spacing w:line="360" w:lineRule="auto"/>
        <w:jc w:val="both"/>
        <w:rPr>
          <w:noProof/>
        </w:rPr>
      </w:pPr>
      <w:r>
        <w:rPr>
          <w:noProof/>
          <w:lang w:eastAsia="en-IN"/>
        </w:rPr>
        <w:drawing>
          <wp:inline distT="0" distB="0" distL="0" distR="0" wp14:anchorId="6100322D" wp14:editId="209F01B3">
            <wp:extent cx="3952754" cy="2437079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30CFDE.tmp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004" cy="244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B5E50" w14:textId="41B9535E" w:rsidR="00914887" w:rsidRDefault="00914887" w:rsidP="00537AEF">
      <w:pPr>
        <w:spacing w:line="360" w:lineRule="auto"/>
        <w:jc w:val="both"/>
        <w:rPr>
          <w:noProof/>
        </w:rPr>
      </w:pPr>
    </w:p>
    <w:p w14:paraId="2AB64E2C" w14:textId="77777777" w:rsidR="00F669A7" w:rsidRDefault="008F29C1" w:rsidP="00537AEF">
      <w:pPr>
        <w:spacing w:line="360" w:lineRule="auto"/>
        <w:jc w:val="both"/>
        <w:rPr>
          <w:noProof/>
        </w:rPr>
      </w:pPr>
      <w:r>
        <w:rPr>
          <w:noProof/>
        </w:rPr>
        <w:lastRenderedPageBreak/>
        <w:t xml:space="preserve">Subset 3:        </w:t>
      </w:r>
    </w:p>
    <w:p w14:paraId="7A361D0F" w14:textId="77777777" w:rsidR="005C1639" w:rsidRDefault="005C1639" w:rsidP="00537AEF">
      <w:pPr>
        <w:spacing w:line="360" w:lineRule="auto"/>
        <w:jc w:val="both"/>
        <w:rPr>
          <w:noProof/>
        </w:rPr>
      </w:pPr>
    </w:p>
    <w:p w14:paraId="7ECA42B6" w14:textId="1F3C4111" w:rsidR="000B0CCA" w:rsidRDefault="00967D40" w:rsidP="00537AEF">
      <w:pPr>
        <w:spacing w:line="360" w:lineRule="auto"/>
        <w:jc w:val="both"/>
        <w:rPr>
          <w:noProof/>
        </w:rPr>
      </w:pPr>
      <w:r>
        <w:rPr>
          <w:noProof/>
          <w:lang w:eastAsia="en-IN"/>
        </w:rPr>
        <w:drawing>
          <wp:inline distT="0" distB="0" distL="0" distR="0" wp14:anchorId="53C36DFF" wp14:editId="035239B6">
            <wp:extent cx="3990228" cy="247698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30CE456.tmp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097" cy="249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29C1">
        <w:rPr>
          <w:noProof/>
        </w:rPr>
        <w:t xml:space="preserve">            </w:t>
      </w:r>
    </w:p>
    <w:p w14:paraId="6598FD3E" w14:textId="52633663" w:rsidR="005C1639" w:rsidRDefault="005C1639" w:rsidP="00537AEF">
      <w:pPr>
        <w:spacing w:line="360" w:lineRule="auto"/>
        <w:jc w:val="both"/>
        <w:rPr>
          <w:noProof/>
        </w:rPr>
      </w:pPr>
    </w:p>
    <w:p w14:paraId="432A6482" w14:textId="0594084E" w:rsidR="005C1639" w:rsidRDefault="005C1639" w:rsidP="00537AEF">
      <w:pPr>
        <w:spacing w:line="360" w:lineRule="auto"/>
        <w:jc w:val="both"/>
        <w:rPr>
          <w:noProof/>
        </w:rPr>
      </w:pPr>
      <w:r>
        <w:rPr>
          <w:noProof/>
        </w:rPr>
        <w:t>Subset 4:</w:t>
      </w:r>
    </w:p>
    <w:p w14:paraId="1B0F39D5" w14:textId="327A2A83" w:rsidR="005C1639" w:rsidRPr="00C5449D" w:rsidRDefault="005C1639" w:rsidP="00537AEF">
      <w:pPr>
        <w:spacing w:line="360" w:lineRule="auto"/>
        <w:jc w:val="both"/>
        <w:rPr>
          <w:noProof/>
        </w:rPr>
      </w:pPr>
      <w:r>
        <w:rPr>
          <w:noProof/>
          <w:lang w:eastAsia="en-IN"/>
        </w:rPr>
        <w:drawing>
          <wp:inline distT="0" distB="0" distL="0" distR="0" wp14:anchorId="13BDB364" wp14:editId="0F5AF103">
            <wp:extent cx="4227830" cy="2362200"/>
            <wp:effectExtent l="0" t="0" r="127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2581" cy="2370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34F53" w14:textId="3086CF70" w:rsidR="00E36EED" w:rsidRDefault="00E36EED" w:rsidP="00E36EE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D0BC93" w14:textId="77777777" w:rsidR="00E36EED" w:rsidRPr="00E36EED" w:rsidRDefault="00E36EED" w:rsidP="00E36EED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0683FAA" w14:textId="77777777" w:rsidR="00AF65BC" w:rsidRPr="00E445C1" w:rsidRDefault="00AF65BC" w:rsidP="00E54F3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8FF5A33" w14:textId="77777777" w:rsidR="003B588B" w:rsidRDefault="000357FB" w:rsidP="003B588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99AFB6" w14:textId="77777777" w:rsidR="00A56FDB" w:rsidRDefault="00A56FDB" w:rsidP="003B588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E62D88" w14:textId="77777777" w:rsidR="00A56FDB" w:rsidRDefault="00A56FDB" w:rsidP="003B588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A592387" w14:textId="77777777" w:rsidR="00A56FDB" w:rsidRDefault="00A56FDB" w:rsidP="003B588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B492B6A" w14:textId="77777777" w:rsidR="00A56FDB" w:rsidRDefault="00A56FDB" w:rsidP="003B588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A03EC49" w14:textId="77777777" w:rsidR="00A56FDB" w:rsidRDefault="00A56FDB" w:rsidP="003B588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DF34FE" w14:textId="07287D3C" w:rsidR="006754CB" w:rsidRPr="000C698E" w:rsidRDefault="00A56FDB" w:rsidP="003B588B">
      <w:pPr>
        <w:jc w:val="both"/>
        <w:rPr>
          <w:rFonts w:ascii="Times New Roman" w:hAnsi="Times New Roman" w:cs="Times New Roman"/>
          <w:sz w:val="32"/>
          <w:szCs w:val="32"/>
        </w:rPr>
      </w:pPr>
      <w:r w:rsidRPr="000C698E">
        <w:rPr>
          <w:rFonts w:ascii="Times New Roman" w:hAnsi="Times New Roman" w:cs="Times New Roman"/>
          <w:b/>
          <w:bCs/>
          <w:sz w:val="32"/>
          <w:szCs w:val="32"/>
          <w:highlight w:val="yellow"/>
        </w:rPr>
        <w:t>Visualisation on Patches Dataset</w:t>
      </w:r>
    </w:p>
    <w:p w14:paraId="7A5F5387" w14:textId="10449C0B" w:rsidR="00A56FDB" w:rsidRPr="00A56FDB" w:rsidRDefault="00A56FDB" w:rsidP="003B588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56FDB">
        <w:rPr>
          <w:rFonts w:ascii="Times New Roman" w:hAnsi="Times New Roman" w:cs="Times New Roman"/>
          <w:b/>
          <w:bCs/>
          <w:sz w:val="28"/>
          <w:szCs w:val="28"/>
        </w:rPr>
        <w:t>Description</w:t>
      </w:r>
    </w:p>
    <w:p w14:paraId="36A675F3" w14:textId="6D51E8DD" w:rsidR="003B588B" w:rsidRDefault="003B588B" w:rsidP="003B588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ormation for forest </w:t>
      </w:r>
      <w:r w:rsidR="00162B54">
        <w:rPr>
          <w:rFonts w:ascii="Times New Roman" w:hAnsi="Times New Roman" w:cs="Times New Roman"/>
          <w:sz w:val="24"/>
          <w:szCs w:val="24"/>
        </w:rPr>
        <w:t>of Canada</w:t>
      </w:r>
      <w:r>
        <w:rPr>
          <w:rFonts w:ascii="Times New Roman" w:hAnsi="Times New Roman" w:cs="Times New Roman"/>
          <w:sz w:val="24"/>
          <w:szCs w:val="24"/>
        </w:rPr>
        <w:t xml:space="preserve"> and Alberto describ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ategor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for observations made over short patches of 30 X 30m</w:t>
      </w:r>
      <w:r w:rsidR="00162B5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DFCDD59" w14:textId="14BBA6ED" w:rsidR="00162B54" w:rsidRDefault="00162B54" w:rsidP="003B588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Shape of the dataset is with 7 attributes and 15,120 samples.</w:t>
      </w:r>
    </w:p>
    <w:p w14:paraId="4CC240CA" w14:textId="6B03E2CD" w:rsidR="003B588B" w:rsidRDefault="003B588B" w:rsidP="003B588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A8FE15" w14:textId="30B9E326" w:rsidR="00162B54" w:rsidRPr="002A7F57" w:rsidRDefault="002A7F57" w:rsidP="003B588B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A7F57">
        <w:rPr>
          <w:rFonts w:ascii="Times New Roman" w:hAnsi="Times New Roman" w:cs="Times New Roman"/>
          <w:b/>
          <w:bCs/>
          <w:sz w:val="24"/>
          <w:szCs w:val="24"/>
        </w:rPr>
        <w:t>Attributes</w:t>
      </w:r>
      <w:r w:rsidR="00162B54" w:rsidRPr="002A7F5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ummary:</w:t>
      </w:r>
    </w:p>
    <w:p w14:paraId="2368F46E" w14:textId="312073FA" w:rsidR="00162B54" w:rsidRDefault="00162B54" w:rsidP="00162B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vation – </w:t>
      </w:r>
      <w:r w:rsidR="002A7F57">
        <w:rPr>
          <w:rFonts w:ascii="Times New Roman" w:hAnsi="Times New Roman" w:cs="Times New Roman"/>
          <w:sz w:val="24"/>
          <w:szCs w:val="24"/>
        </w:rPr>
        <w:t>Elevation calculated</w:t>
      </w:r>
      <w:r>
        <w:rPr>
          <w:rFonts w:ascii="Times New Roman" w:hAnsi="Times New Roman" w:cs="Times New Roman"/>
          <w:sz w:val="24"/>
          <w:szCs w:val="24"/>
        </w:rPr>
        <w:t xml:space="preserve"> in meters.</w:t>
      </w:r>
    </w:p>
    <w:p w14:paraId="5440E7AF" w14:textId="6D108C22" w:rsidR="00162B54" w:rsidRDefault="00162B54" w:rsidP="00162B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lope – Measured in degree</w:t>
      </w:r>
    </w:p>
    <w:p w14:paraId="2EDCE1D3" w14:textId="56318F16" w:rsidR="00162B54" w:rsidRDefault="00162B54" w:rsidP="00162B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2B54">
        <w:rPr>
          <w:rFonts w:ascii="Times New Roman" w:hAnsi="Times New Roman" w:cs="Times New Roman"/>
          <w:sz w:val="24"/>
          <w:szCs w:val="24"/>
        </w:rPr>
        <w:t>Horizontal_Distance_To_Hydrolog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Distance to nearest surface water.</w:t>
      </w:r>
    </w:p>
    <w:p w14:paraId="464B26D8" w14:textId="2A173565" w:rsidR="00162B54" w:rsidRDefault="00162B54" w:rsidP="00162B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2B54">
        <w:rPr>
          <w:rFonts w:ascii="Times New Roman" w:hAnsi="Times New Roman" w:cs="Times New Roman"/>
          <w:sz w:val="24"/>
          <w:szCs w:val="24"/>
        </w:rPr>
        <w:t>Vertical_Distance_To_Hydrolog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Vertical distance </w:t>
      </w:r>
      <w:r w:rsidR="002A7F57">
        <w:rPr>
          <w:rFonts w:ascii="Times New Roman" w:hAnsi="Times New Roman" w:cs="Times New Roman"/>
          <w:sz w:val="24"/>
          <w:szCs w:val="24"/>
        </w:rPr>
        <w:t>to nearest surface water.</w:t>
      </w:r>
    </w:p>
    <w:p w14:paraId="57681E22" w14:textId="6791B9B3" w:rsidR="002A7F57" w:rsidRDefault="002A7F57" w:rsidP="00162B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2B54">
        <w:rPr>
          <w:rFonts w:ascii="Times New Roman" w:hAnsi="Times New Roman" w:cs="Times New Roman"/>
          <w:sz w:val="24"/>
          <w:szCs w:val="24"/>
        </w:rPr>
        <w:t>Horizontal_Distance_To_Roadways</w:t>
      </w:r>
      <w:proofErr w:type="spellEnd"/>
      <w:r>
        <w:rPr>
          <w:rFonts w:ascii="Times New Roman" w:hAnsi="Times New Roman" w:cs="Times New Roman"/>
          <w:sz w:val="24"/>
          <w:szCs w:val="24"/>
        </w:rPr>
        <w:t>- Horizontal distance to nearest roadway.</w:t>
      </w:r>
    </w:p>
    <w:p w14:paraId="5C8DE370" w14:textId="07122E9A" w:rsidR="002A7F57" w:rsidRDefault="002A7F57" w:rsidP="00162B5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62B54">
        <w:rPr>
          <w:rFonts w:ascii="Times New Roman" w:hAnsi="Times New Roman" w:cs="Times New Roman"/>
          <w:sz w:val="24"/>
          <w:szCs w:val="24"/>
        </w:rPr>
        <w:t>Horizontal_Distance_To_Fire_Point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Nearest fire station</w:t>
      </w:r>
    </w:p>
    <w:p w14:paraId="2CB86BED" w14:textId="450E19C2" w:rsidR="006754CB" w:rsidRDefault="002A7F57" w:rsidP="002A7F57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e – Kind of tree observed in the particular patch. Either “Spruce” or “Other”</w:t>
      </w:r>
    </w:p>
    <w:p w14:paraId="1E14B041" w14:textId="77777777" w:rsidR="002A7F57" w:rsidRPr="002A7F57" w:rsidRDefault="002A7F57" w:rsidP="002A7F5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3D60EF" w14:textId="45DAF800" w:rsidR="006754CB" w:rsidRDefault="00A56FDB" w:rsidP="00A56FD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ll 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tegor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riable </w:t>
      </w:r>
      <w:r w:rsidR="0011611E">
        <w:rPr>
          <w:rFonts w:ascii="Times New Roman" w:hAnsi="Times New Roman" w:cs="Times New Roman"/>
          <w:sz w:val="24"/>
          <w:szCs w:val="24"/>
        </w:rPr>
        <w:t>were</w:t>
      </w:r>
      <w:r>
        <w:rPr>
          <w:rFonts w:ascii="Times New Roman" w:hAnsi="Times New Roman" w:cs="Times New Roman"/>
          <w:sz w:val="24"/>
          <w:szCs w:val="24"/>
        </w:rPr>
        <w:t xml:space="preserve"> converted into Numerical.</w:t>
      </w:r>
    </w:p>
    <w:p w14:paraId="54B1E629" w14:textId="416AD6D4" w:rsidR="00A56FDB" w:rsidRDefault="00A56FDB" w:rsidP="00A56FD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only Column: Tree was </w:t>
      </w:r>
      <w:proofErr w:type="spellStart"/>
      <w:r>
        <w:rPr>
          <w:rFonts w:ascii="Times New Roman" w:hAnsi="Times New Roman" w:cs="Times New Roman"/>
          <w:sz w:val="24"/>
          <w:szCs w:val="24"/>
        </w:rPr>
        <w:t>categori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ich we mapped to </w:t>
      </w:r>
      <w:proofErr w:type="gramStart"/>
      <w:r>
        <w:rPr>
          <w:rFonts w:ascii="Times New Roman" w:hAnsi="Times New Roman" w:cs="Times New Roman"/>
          <w:sz w:val="24"/>
          <w:szCs w:val="24"/>
        </w:rPr>
        <w:t>0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1 for the two categories.</w:t>
      </w:r>
    </w:p>
    <w:p w14:paraId="3AC059EF" w14:textId="0046F447" w:rsidR="00A56FDB" w:rsidRDefault="00A56FDB" w:rsidP="00A56FD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581C522" w14:textId="6F0962A6" w:rsidR="00143563" w:rsidRDefault="00A56FDB" w:rsidP="001435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180F62B7" wp14:editId="0C5E32A3">
            <wp:extent cx="5731510" cy="13239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A727D" w14:textId="0F429C5A" w:rsidR="00143563" w:rsidRDefault="00143563" w:rsidP="001435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1D372B1" w14:textId="07E3EC76" w:rsidR="001368AF" w:rsidRDefault="001368AF" w:rsidP="001435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DF31D85" w14:textId="02C04911" w:rsidR="001368AF" w:rsidRDefault="001368AF" w:rsidP="001435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97D3994" w14:textId="1DE1C009" w:rsidR="001368AF" w:rsidRDefault="001368AF" w:rsidP="001368AF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-relation heat map for Patches database. </w:t>
      </w:r>
    </w:p>
    <w:p w14:paraId="56583E5C" w14:textId="215C9CC0" w:rsidR="001368AF" w:rsidRPr="001368AF" w:rsidRDefault="00F4297D" w:rsidP="001368A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w strong correlations were seen between </w:t>
      </w:r>
      <w:r w:rsidR="007E58F8">
        <w:rPr>
          <w:rFonts w:ascii="Times New Roman" w:hAnsi="Times New Roman" w:cs="Times New Roman"/>
          <w:sz w:val="24"/>
          <w:szCs w:val="24"/>
        </w:rPr>
        <w:t xml:space="preserve">certain columns as per the heat map, but since the causations were not </w:t>
      </w:r>
      <w:proofErr w:type="gramStart"/>
      <w:r w:rsidR="007E58F8">
        <w:rPr>
          <w:rFonts w:ascii="Times New Roman" w:hAnsi="Times New Roman" w:cs="Times New Roman"/>
          <w:sz w:val="24"/>
          <w:szCs w:val="24"/>
        </w:rPr>
        <w:t>clear ,</w:t>
      </w:r>
      <w:proofErr w:type="gramEnd"/>
      <w:r w:rsidR="007E58F8">
        <w:rPr>
          <w:rFonts w:ascii="Times New Roman" w:hAnsi="Times New Roman" w:cs="Times New Roman"/>
          <w:sz w:val="24"/>
          <w:szCs w:val="24"/>
        </w:rPr>
        <w:t xml:space="preserve"> no column was decided to be dropped.</w:t>
      </w:r>
    </w:p>
    <w:p w14:paraId="0DBE1189" w14:textId="608AEF2D" w:rsidR="001368AF" w:rsidRDefault="001368AF" w:rsidP="001368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1C439351" wp14:editId="50ED8A82">
            <wp:extent cx="5722620" cy="2628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67B85" w14:textId="3AA98754" w:rsidR="001368AF" w:rsidRDefault="001368AF" w:rsidP="001368A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B96A0D" w14:textId="77777777" w:rsidR="001368AF" w:rsidRPr="001368AF" w:rsidRDefault="001368AF" w:rsidP="001368A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5D114C" w14:textId="235BF210" w:rsidR="00143563" w:rsidRDefault="00143563" w:rsidP="00143563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lumns </w:t>
      </w:r>
      <w:r w:rsidR="007E58F8">
        <w:rPr>
          <w:rFonts w:ascii="Times New Roman" w:hAnsi="Times New Roman" w:cs="Times New Roman"/>
          <w:sz w:val="24"/>
          <w:szCs w:val="24"/>
        </w:rPr>
        <w:t>were</w:t>
      </w:r>
      <w:r>
        <w:rPr>
          <w:rFonts w:ascii="Times New Roman" w:hAnsi="Times New Roman" w:cs="Times New Roman"/>
          <w:sz w:val="24"/>
          <w:szCs w:val="24"/>
        </w:rPr>
        <w:t xml:space="preserve"> converted in accordance with the mean and median depending on </w:t>
      </w:r>
    </w:p>
    <w:p w14:paraId="5536E293" w14:textId="09CF56D3" w:rsidR="00143563" w:rsidRDefault="00143563" w:rsidP="001435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ata and this </w:t>
      </w:r>
      <w:r w:rsidR="002D6EC2">
        <w:rPr>
          <w:rFonts w:ascii="Times New Roman" w:hAnsi="Times New Roman" w:cs="Times New Roman"/>
          <w:sz w:val="24"/>
          <w:szCs w:val="24"/>
        </w:rPr>
        <w:t>were</w:t>
      </w:r>
      <w:r>
        <w:rPr>
          <w:rFonts w:ascii="Times New Roman" w:hAnsi="Times New Roman" w:cs="Times New Roman"/>
          <w:sz w:val="24"/>
          <w:szCs w:val="24"/>
        </w:rPr>
        <w:t xml:space="preserve"> converted using the functions.</w:t>
      </w:r>
    </w:p>
    <w:p w14:paraId="11F77CC6" w14:textId="5E7A64A9" w:rsidR="00143563" w:rsidRDefault="00143563" w:rsidP="001435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8749218" w14:textId="24339DB0" w:rsidR="00143563" w:rsidRDefault="00143563" w:rsidP="001435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1596959E" wp14:editId="546B05FE">
            <wp:extent cx="5730240" cy="30099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78EDC" w14:textId="7ED6D6F9" w:rsidR="003165A7" w:rsidRDefault="003165A7" w:rsidP="003165A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6566F9" w14:textId="0E7083B5" w:rsidR="003165A7" w:rsidRDefault="003165A7" w:rsidP="003165A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165A7">
        <w:rPr>
          <w:rFonts w:ascii="Times New Roman" w:hAnsi="Times New Roman" w:cs="Times New Roman"/>
          <w:b/>
          <w:bCs/>
          <w:sz w:val="24"/>
          <w:szCs w:val="24"/>
        </w:rPr>
        <w:t>IMPLEMENTATION OF T-SNE FOR CLUSTER FORMATION</w:t>
      </w:r>
    </w:p>
    <w:p w14:paraId="38BD8BFC" w14:textId="77777777" w:rsidR="00C517DC" w:rsidRDefault="00C517DC" w:rsidP="00C517D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83B9C8F" w14:textId="0E4D8AB0" w:rsidR="003165A7" w:rsidRPr="00C517DC" w:rsidRDefault="003165A7" w:rsidP="00C517DC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517DC">
        <w:rPr>
          <w:rFonts w:ascii="Times New Roman" w:hAnsi="Times New Roman" w:cs="Times New Roman"/>
          <w:sz w:val="24"/>
          <w:szCs w:val="24"/>
        </w:rPr>
        <w:t xml:space="preserve">Formation of subsets: </w:t>
      </w:r>
    </w:p>
    <w:p w14:paraId="22CE554D" w14:textId="62C0FDD1" w:rsidR="003165A7" w:rsidRDefault="003165A7" w:rsidP="003165A7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ending on the attributes in the dataset, creating subsets was crucial for getting proper clusters by find the accurate combinations. Around </w:t>
      </w:r>
      <w:proofErr w:type="gramStart"/>
      <w:r>
        <w:rPr>
          <w:rFonts w:ascii="Times New Roman" w:hAnsi="Times New Roman" w:cs="Times New Roman"/>
          <w:sz w:val="24"/>
          <w:szCs w:val="24"/>
        </w:rPr>
        <w:t>7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ubsets </w:t>
      </w:r>
      <w:r w:rsidR="00C36000">
        <w:rPr>
          <w:rFonts w:ascii="Times New Roman" w:hAnsi="Times New Roman" w:cs="Times New Roman"/>
          <w:sz w:val="24"/>
          <w:szCs w:val="24"/>
        </w:rPr>
        <w:t xml:space="preserve">were </w:t>
      </w:r>
      <w:r>
        <w:rPr>
          <w:rFonts w:ascii="Times New Roman" w:hAnsi="Times New Roman" w:cs="Times New Roman"/>
          <w:sz w:val="24"/>
          <w:szCs w:val="24"/>
        </w:rPr>
        <w:t xml:space="preserve">created using the </w:t>
      </w:r>
      <w:r>
        <w:rPr>
          <w:rFonts w:ascii="Times New Roman" w:hAnsi="Times New Roman" w:cs="Times New Roman"/>
          <w:sz w:val="24"/>
          <w:szCs w:val="24"/>
        </w:rPr>
        <w:lastRenderedPageBreak/>
        <w:t>attributes</w:t>
      </w:r>
      <w:r w:rsidR="00C517DC">
        <w:rPr>
          <w:rFonts w:ascii="Times New Roman" w:hAnsi="Times New Roman" w:cs="Times New Roman"/>
          <w:sz w:val="24"/>
          <w:szCs w:val="24"/>
        </w:rPr>
        <w:t xml:space="preserve"> from the dataset. However clear and proper clusters </w:t>
      </w:r>
      <w:r w:rsidR="00C36000">
        <w:rPr>
          <w:rFonts w:ascii="Times New Roman" w:hAnsi="Times New Roman" w:cs="Times New Roman"/>
          <w:sz w:val="24"/>
          <w:szCs w:val="24"/>
        </w:rPr>
        <w:t xml:space="preserve">were </w:t>
      </w:r>
      <w:r w:rsidR="00C517DC">
        <w:rPr>
          <w:rFonts w:ascii="Times New Roman" w:hAnsi="Times New Roman" w:cs="Times New Roman"/>
          <w:sz w:val="24"/>
          <w:szCs w:val="24"/>
        </w:rPr>
        <w:t>not formed. The final set for the subset combination formed and described below with the detail</w:t>
      </w:r>
      <w:r w:rsidR="00520CD7">
        <w:rPr>
          <w:rFonts w:ascii="Times New Roman" w:hAnsi="Times New Roman" w:cs="Times New Roman"/>
          <w:sz w:val="24"/>
          <w:szCs w:val="24"/>
        </w:rPr>
        <w:t>ed</w:t>
      </w:r>
      <w:r w:rsidR="00C517DC">
        <w:rPr>
          <w:rFonts w:ascii="Times New Roman" w:hAnsi="Times New Roman" w:cs="Times New Roman"/>
          <w:sz w:val="24"/>
          <w:szCs w:val="24"/>
        </w:rPr>
        <w:t xml:space="preserve"> analysis.</w:t>
      </w:r>
    </w:p>
    <w:p w14:paraId="5BAD80AA" w14:textId="0601356A" w:rsidR="003165A7" w:rsidRPr="00C517DC" w:rsidRDefault="003165A7" w:rsidP="00C517D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517DC">
        <w:rPr>
          <w:rFonts w:ascii="Times New Roman" w:hAnsi="Times New Roman" w:cs="Times New Roman"/>
          <w:b/>
          <w:bCs/>
          <w:sz w:val="24"/>
          <w:szCs w:val="24"/>
        </w:rPr>
        <w:t>SUBSET 1:</w:t>
      </w:r>
    </w:p>
    <w:p w14:paraId="616E78FD" w14:textId="125AE6C1" w:rsidR="00C517DC" w:rsidRDefault="00C517DC" w:rsidP="00C517D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= [</w:t>
      </w:r>
      <w:r w:rsidRPr="00C517DC">
        <w:rPr>
          <w:rFonts w:ascii="Times New Roman" w:hAnsi="Times New Roman" w:cs="Times New Roman"/>
          <w:sz w:val="24"/>
          <w:szCs w:val="24"/>
          <w:highlight w:val="yellow"/>
        </w:rPr>
        <w:t>Slope,</w:t>
      </w:r>
      <w:r w:rsidRPr="00C517DC">
        <w:rPr>
          <w:highlight w:val="yellow"/>
        </w:rPr>
        <w:t xml:space="preserve"> </w:t>
      </w:r>
      <w:proofErr w:type="spellStart"/>
      <w:r w:rsidRPr="00C517DC">
        <w:rPr>
          <w:rFonts w:ascii="Times New Roman" w:hAnsi="Times New Roman" w:cs="Times New Roman"/>
          <w:sz w:val="24"/>
          <w:szCs w:val="24"/>
          <w:highlight w:val="yellow"/>
        </w:rPr>
        <w:t>Horizontal_Distance_To_Hydrology</w:t>
      </w:r>
      <w:proofErr w:type="spellEnd"/>
      <w:r w:rsidRPr="00C517DC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Pr="00C517DC">
        <w:rPr>
          <w:highlight w:val="yellow"/>
        </w:rPr>
        <w:t xml:space="preserve"> </w:t>
      </w:r>
      <w:proofErr w:type="spellStart"/>
      <w:r w:rsidRPr="00C517DC">
        <w:rPr>
          <w:rFonts w:ascii="Times New Roman" w:hAnsi="Times New Roman" w:cs="Times New Roman"/>
          <w:sz w:val="24"/>
          <w:szCs w:val="24"/>
          <w:highlight w:val="yellow"/>
        </w:rPr>
        <w:t>Vertical_Distance_To_Hydrology</w:t>
      </w:r>
      <w:proofErr w:type="spellEnd"/>
      <w:r w:rsidRPr="00C517DC">
        <w:rPr>
          <w:rFonts w:ascii="Times New Roman" w:hAnsi="Times New Roman" w:cs="Times New Roman"/>
          <w:sz w:val="24"/>
          <w:szCs w:val="24"/>
          <w:highlight w:val="yellow"/>
        </w:rPr>
        <w:t>,</w:t>
      </w:r>
      <w:r w:rsidRPr="00C517DC">
        <w:rPr>
          <w:highlight w:val="yellow"/>
        </w:rPr>
        <w:t xml:space="preserve"> </w:t>
      </w:r>
      <w:proofErr w:type="spellStart"/>
      <w:r w:rsidRPr="00C517DC">
        <w:rPr>
          <w:rFonts w:ascii="Times New Roman" w:hAnsi="Times New Roman" w:cs="Times New Roman"/>
          <w:sz w:val="24"/>
          <w:szCs w:val="24"/>
          <w:highlight w:val="yellow"/>
        </w:rPr>
        <w:t>Horizontal_Distance_To_Roadways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14:paraId="17D227FA" w14:textId="262AE8DC" w:rsidR="009B581A" w:rsidRDefault="00C517DC" w:rsidP="00C517D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45C1">
        <w:rPr>
          <w:rFonts w:ascii="Times New Roman" w:hAnsi="Times New Roman" w:cs="Times New Roman"/>
          <w:sz w:val="24"/>
          <w:szCs w:val="24"/>
        </w:rPr>
        <w:t xml:space="preserve">Slope column from the dataset </w:t>
      </w:r>
      <w:proofErr w:type="gramStart"/>
      <w:r w:rsidRPr="00E445C1">
        <w:rPr>
          <w:rFonts w:ascii="Times New Roman" w:hAnsi="Times New Roman" w:cs="Times New Roman"/>
          <w:sz w:val="24"/>
          <w:szCs w:val="24"/>
        </w:rPr>
        <w:t>was used</w:t>
      </w:r>
      <w:proofErr w:type="gramEnd"/>
      <w:r w:rsidRPr="00E445C1">
        <w:rPr>
          <w:rFonts w:ascii="Times New Roman" w:hAnsi="Times New Roman" w:cs="Times New Roman"/>
          <w:sz w:val="24"/>
          <w:szCs w:val="24"/>
        </w:rPr>
        <w:t xml:space="preserve"> for bifurcating the data into two sets using the mean of the column. Based on the mean value i.e. 16.50 data was divided mean value greater than 16.50 as 1 and less then mean values as 0. Using this set of values subset </w:t>
      </w:r>
      <w:proofErr w:type="gramStart"/>
      <w:r w:rsidRPr="00E445C1">
        <w:rPr>
          <w:rFonts w:ascii="Times New Roman" w:hAnsi="Times New Roman" w:cs="Times New Roman"/>
          <w:sz w:val="24"/>
          <w:szCs w:val="24"/>
        </w:rPr>
        <w:t>was created</w:t>
      </w:r>
      <w:proofErr w:type="gramEnd"/>
      <w:r w:rsidRPr="00E445C1">
        <w:rPr>
          <w:rFonts w:ascii="Times New Roman" w:hAnsi="Times New Roman" w:cs="Times New Roman"/>
          <w:sz w:val="24"/>
          <w:szCs w:val="24"/>
        </w:rPr>
        <w:t xml:space="preserve"> with the remaining columns. The results obtained from this is better and separated the data into two clusters </w:t>
      </w:r>
      <w:r w:rsidR="00520CD7">
        <w:rPr>
          <w:rFonts w:ascii="Times New Roman" w:hAnsi="Times New Roman" w:cs="Times New Roman"/>
          <w:sz w:val="24"/>
          <w:szCs w:val="24"/>
        </w:rPr>
        <w:t>vary</w:t>
      </w:r>
      <w:r w:rsidRPr="00E445C1">
        <w:rPr>
          <w:rFonts w:ascii="Times New Roman" w:hAnsi="Times New Roman" w:cs="Times New Roman"/>
          <w:sz w:val="24"/>
          <w:szCs w:val="24"/>
        </w:rPr>
        <w:t xml:space="preserve"> cleanly. It is showing </w:t>
      </w:r>
      <w:r>
        <w:rPr>
          <w:rFonts w:ascii="Times New Roman" w:hAnsi="Times New Roman" w:cs="Times New Roman"/>
          <w:sz w:val="24"/>
          <w:szCs w:val="24"/>
        </w:rPr>
        <w:t xml:space="preserve">approximately </w:t>
      </w:r>
      <w:r w:rsidRPr="00E445C1">
        <w:rPr>
          <w:rFonts w:ascii="Times New Roman" w:hAnsi="Times New Roman" w:cs="Times New Roman"/>
          <w:sz w:val="24"/>
          <w:szCs w:val="24"/>
        </w:rPr>
        <w:t xml:space="preserve">2 percent of disturbance. Fig. 1 shows the cluster </w:t>
      </w:r>
      <w:proofErr w:type="gramStart"/>
      <w:r w:rsidRPr="00E445C1">
        <w:rPr>
          <w:rFonts w:ascii="Times New Roman" w:hAnsi="Times New Roman" w:cs="Times New Roman"/>
          <w:sz w:val="24"/>
          <w:szCs w:val="24"/>
        </w:rPr>
        <w:t>formation using</w:t>
      </w:r>
      <w:proofErr w:type="gramEnd"/>
      <w:r w:rsidRPr="00E445C1">
        <w:rPr>
          <w:rFonts w:ascii="Times New Roman" w:hAnsi="Times New Roman" w:cs="Times New Roman"/>
          <w:sz w:val="24"/>
          <w:szCs w:val="24"/>
        </w:rPr>
        <w:t xml:space="preserve"> slope as mean.</w:t>
      </w:r>
      <w:r w:rsidR="009B581A">
        <w:rPr>
          <w:rFonts w:ascii="Times New Roman" w:hAnsi="Times New Roman" w:cs="Times New Roman"/>
          <w:sz w:val="24"/>
          <w:szCs w:val="24"/>
        </w:rPr>
        <w:t xml:space="preserve"> Using K-means total number of clusters used was </w:t>
      </w:r>
      <w:proofErr w:type="gramStart"/>
      <w:r w:rsidR="009B581A">
        <w:rPr>
          <w:rFonts w:ascii="Times New Roman" w:hAnsi="Times New Roman" w:cs="Times New Roman"/>
          <w:sz w:val="24"/>
          <w:szCs w:val="24"/>
        </w:rPr>
        <w:t>2</w:t>
      </w:r>
      <w:proofErr w:type="gramEnd"/>
      <w:r w:rsidR="009B581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9394FC7" w14:textId="6E02DE40" w:rsidR="00C517DC" w:rsidRPr="009B581A" w:rsidRDefault="009B581A" w:rsidP="00C517DC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r TSNE, Perplexity used was 50 and iteration carried out was around 2000, Random state = </w:t>
      </w:r>
      <w:proofErr w:type="gram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</w:t>
      </w:r>
      <w:proofErr w:type="gram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7D0AB16B" w14:textId="1E45484A" w:rsidR="00C517DC" w:rsidRDefault="00C517DC" w:rsidP="00C517D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F30071" w14:textId="638408D4" w:rsidR="00C517DC" w:rsidRDefault="00C517DC" w:rsidP="00C517D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6F879246" wp14:editId="0B48DFFA">
            <wp:extent cx="5097780" cy="352806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53A653" w14:textId="48FC5F25" w:rsidR="009B581A" w:rsidRPr="00E445C1" w:rsidRDefault="009B581A" w:rsidP="00C517D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Fig.1.1 Number of clusters using k-means for subset 1</w:t>
      </w:r>
    </w:p>
    <w:p w14:paraId="240736A0" w14:textId="7C32F747" w:rsidR="003165A7" w:rsidRDefault="00C517DC" w:rsidP="001435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6BF97F" w14:textId="7B4F6CED" w:rsidR="00C517DC" w:rsidRDefault="00C517DC" w:rsidP="0014356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9E40994" w14:textId="0DF98BCB" w:rsidR="001368AF" w:rsidRDefault="009B581A" w:rsidP="009B58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lt for Subset 1:</w:t>
      </w:r>
    </w:p>
    <w:p w14:paraId="3974AFC1" w14:textId="2562C638" w:rsidR="009B581A" w:rsidRDefault="009B581A" w:rsidP="009B58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1.2 describes the result for scatter plot for the subset using two clusters.</w:t>
      </w:r>
    </w:p>
    <w:p w14:paraId="0118A70C" w14:textId="595B0A3D" w:rsidR="009B581A" w:rsidRDefault="009B581A" w:rsidP="009B581A">
      <w:pPr>
        <w:jc w:val="both"/>
        <w:rPr>
          <w:rFonts w:ascii="Times New Roman" w:hAnsi="Times New Roman" w:cs="Times New Roman"/>
          <w:sz w:val="24"/>
          <w:szCs w:val="24"/>
        </w:rPr>
      </w:pPr>
      <w:r w:rsidRPr="00E445C1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3ED74694" wp14:editId="63BB7F62">
            <wp:extent cx="5273040" cy="4130040"/>
            <wp:effectExtent l="0" t="0" r="381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4B355" w14:textId="3648BE1A" w:rsidR="009B581A" w:rsidRDefault="009B581A" w:rsidP="009B58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Fig.1.2 Scatter plot for Subset 1</w:t>
      </w:r>
    </w:p>
    <w:p w14:paraId="5ED0091E" w14:textId="6DFAAFDE" w:rsidR="009B581A" w:rsidRDefault="009B581A" w:rsidP="009B581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39CE09" w14:textId="0A775BA1" w:rsid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581A">
        <w:rPr>
          <w:rFonts w:ascii="Times New Roman" w:hAnsi="Times New Roman" w:cs="Times New Roman"/>
          <w:b/>
          <w:bCs/>
          <w:sz w:val="24"/>
          <w:szCs w:val="24"/>
        </w:rPr>
        <w:t>SUBSET 2</w:t>
      </w:r>
    </w:p>
    <w:p w14:paraId="3FA78756" w14:textId="77777777" w:rsidR="009B581A" w:rsidRPr="00F90B14" w:rsidRDefault="009B581A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90B14">
        <w:rPr>
          <w:rFonts w:ascii="Times New Roman" w:hAnsi="Times New Roman" w:cs="Times New Roman"/>
          <w:sz w:val="24"/>
          <w:szCs w:val="24"/>
        </w:rPr>
        <w:t xml:space="preserve">Using the median of the column </w:t>
      </w:r>
      <w:proofErr w:type="spellStart"/>
      <w:r w:rsidRPr="00F90B14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Horizontal_Distance_To_Hydrology</w:t>
      </w:r>
      <w:proofErr w:type="spellEnd"/>
      <w:r w:rsidRPr="00F90B14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rom the dataset median was calculated around 180 and converted the data above 180 as median to </w:t>
      </w:r>
      <w:proofErr w:type="gram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</w:t>
      </w:r>
      <w:proofErr w:type="gram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less then median value to 0. The columns used for subset were </w:t>
      </w:r>
    </w:p>
    <w:p w14:paraId="18FFCF21" w14:textId="77777777" w:rsidR="009B581A" w:rsidRPr="00F90B14" w:rsidRDefault="009B581A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UBSE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=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gram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X[</w:t>
      </w:r>
      <w:proofErr w:type="gram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['Slope’, ‘Elevation', '</w:t>
      </w:r>
      <w:proofErr w:type="spell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rizontal_Distance_To_Hydrology</w:t>
      </w:r>
      <w:proofErr w:type="spell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',</w:t>
      </w:r>
      <w:r w:rsidRPr="005F3592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'</w:t>
      </w:r>
      <w:proofErr w:type="spell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ertical_Distance_To_Hydrology</w:t>
      </w:r>
      <w:proofErr w:type="spell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']].</w:t>
      </w:r>
    </w:p>
    <w:p w14:paraId="28B9D325" w14:textId="047123A7" w:rsidR="009B581A" w:rsidRPr="00F90B14" w:rsidRDefault="009B581A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sing the standard scalar, the subset features </w:t>
      </w:r>
      <w:r w:rsidR="00520CD7">
        <w:rPr>
          <w:rFonts w:ascii="Times New Roman" w:hAnsi="Times New Roman" w:cs="Times New Roman"/>
          <w:sz w:val="24"/>
          <w:szCs w:val="24"/>
        </w:rPr>
        <w:t xml:space="preserve">were </w:t>
      </w:r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andardized. For the transformed data </w:t>
      </w:r>
      <w:proofErr w:type="gram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as used</w:t>
      </w:r>
      <w:proofErr w:type="gram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or finding the number of clusters to be used. Using the </w:t>
      </w:r>
      <w:proofErr w:type="gram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-means</w:t>
      </w:r>
      <w:proofErr w:type="gram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e calculated the no of clusters for this subset. </w:t>
      </w:r>
      <w:proofErr w:type="gram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</w:t>
      </w:r>
      <w:proofErr w:type="gram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t turned around to be 2. Using the TSNE, with the below parameter scatter plot was plotted with fine clear distribution.  Fig 1.2 show the plot with the </w:t>
      </w:r>
      <w:proofErr w:type="gram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</w:t>
      </w:r>
      <w:proofErr w:type="gram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umber of clusters. </w:t>
      </w:r>
    </w:p>
    <w:p w14:paraId="7BE60815" w14:textId="77777777" w:rsidR="009B581A" w:rsidRPr="00F90B14" w:rsidRDefault="009B581A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r TSNE, Perplexity used was 50 and iteration carried out was around 2000, Random state = </w:t>
      </w:r>
      <w:proofErr w:type="gram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</w:t>
      </w:r>
      <w:proofErr w:type="gram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2002D5DB" w14:textId="41EFED65" w:rsid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730499" w14:textId="4FC5E082" w:rsid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b/>
          <w:bCs/>
          <w:noProof/>
          <w:lang w:eastAsia="en-IN"/>
        </w:rPr>
        <w:lastRenderedPageBreak/>
        <w:drawing>
          <wp:inline distT="0" distB="0" distL="0" distR="0" wp14:anchorId="4B2F40F1" wp14:editId="51533207">
            <wp:extent cx="5097780" cy="3528060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1F2BF" w14:textId="128CE9A0" w:rsid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Fig.1.3 Elbow plot for subset 2 </w:t>
      </w:r>
    </w:p>
    <w:p w14:paraId="02979AC5" w14:textId="77777777" w:rsidR="00D04935" w:rsidRDefault="00D04935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0F2AF0" w14:textId="31220E9E" w:rsid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catter plot for Subset 2</w:t>
      </w:r>
    </w:p>
    <w:p w14:paraId="7639EC0C" w14:textId="272190F5" w:rsid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DC2BF93" w14:textId="0DD7BB11" w:rsid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7ADEE703" wp14:editId="546E8664">
            <wp:extent cx="5731510" cy="31546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02CB5" w14:textId="0F923993" w:rsid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Fig.1.4 Scatter plot for Subset 2</w:t>
      </w:r>
    </w:p>
    <w:p w14:paraId="77B77C50" w14:textId="552906F1" w:rsid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1FC2B63" w14:textId="6F43FB5D" w:rsidR="009B581A" w:rsidRP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375799E" w14:textId="77777777" w:rsidR="0041004D" w:rsidRDefault="0041004D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214AC1" w14:textId="2F2682D2" w:rsidR="001368AF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581A">
        <w:rPr>
          <w:rFonts w:ascii="Times New Roman" w:hAnsi="Times New Roman" w:cs="Times New Roman"/>
          <w:b/>
          <w:bCs/>
          <w:sz w:val="24"/>
          <w:szCs w:val="24"/>
        </w:rPr>
        <w:t>SUBSET 3</w:t>
      </w:r>
    </w:p>
    <w:p w14:paraId="49EF5B16" w14:textId="77777777" w:rsidR="009B581A" w:rsidRPr="00F90B14" w:rsidRDefault="009B581A" w:rsidP="009B581A">
      <w:pPr>
        <w:jc w:val="both"/>
        <w:rPr>
          <w:rFonts w:ascii="Times New Roman" w:hAnsi="Times New Roman" w:cs="Times New Roman"/>
          <w:sz w:val="24"/>
          <w:szCs w:val="24"/>
        </w:rPr>
      </w:pPr>
      <w:r w:rsidRPr="00F90B14">
        <w:rPr>
          <w:rFonts w:ascii="Times New Roman" w:hAnsi="Times New Roman" w:cs="Times New Roman"/>
          <w:sz w:val="24"/>
          <w:szCs w:val="24"/>
        </w:rPr>
        <w:t xml:space="preserve">Using the column Elevation for taking the mean and using the converter function to replace the values with mean greater than 2749.32 as </w:t>
      </w:r>
      <w:proofErr w:type="gramStart"/>
      <w:r w:rsidRPr="00F90B14">
        <w:rPr>
          <w:rFonts w:ascii="Times New Roman" w:hAnsi="Times New Roman" w:cs="Times New Roman"/>
          <w:sz w:val="24"/>
          <w:szCs w:val="24"/>
        </w:rPr>
        <w:t>1</w:t>
      </w:r>
      <w:proofErr w:type="gramEnd"/>
      <w:r w:rsidRPr="00F90B14">
        <w:rPr>
          <w:rFonts w:ascii="Times New Roman" w:hAnsi="Times New Roman" w:cs="Times New Roman"/>
          <w:sz w:val="24"/>
          <w:szCs w:val="24"/>
        </w:rPr>
        <w:t xml:space="preserve"> and less the mean value as 0. Furthermore, based on this dataset, below subset </w:t>
      </w:r>
      <w:proofErr w:type="gramStart"/>
      <w:r w:rsidRPr="00F90B14">
        <w:rPr>
          <w:rFonts w:ascii="Times New Roman" w:hAnsi="Times New Roman" w:cs="Times New Roman"/>
          <w:sz w:val="24"/>
          <w:szCs w:val="24"/>
        </w:rPr>
        <w:t>was created</w:t>
      </w:r>
      <w:proofErr w:type="gramEnd"/>
      <w:r w:rsidRPr="00F90B14">
        <w:rPr>
          <w:rFonts w:ascii="Times New Roman" w:hAnsi="Times New Roman" w:cs="Times New Roman"/>
          <w:sz w:val="24"/>
          <w:szCs w:val="24"/>
        </w:rPr>
        <w:t xml:space="preserve"> for plotting the clusters.</w:t>
      </w:r>
    </w:p>
    <w:p w14:paraId="7E8627F1" w14:textId="77777777" w:rsidR="009B581A" w:rsidRPr="00F90B14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90B14">
        <w:rPr>
          <w:rFonts w:ascii="Times New Roman" w:hAnsi="Times New Roman" w:cs="Times New Roman"/>
          <w:b/>
          <w:bCs/>
          <w:sz w:val="24"/>
          <w:szCs w:val="24"/>
        </w:rPr>
        <w:t>SUBSET:</w:t>
      </w:r>
    </w:p>
    <w:p w14:paraId="7BB7374B" w14:textId="15A5888A" w:rsidR="009B581A" w:rsidRDefault="009B581A" w:rsidP="009B581A">
      <w:pPr>
        <w:jc w:val="both"/>
        <w:rPr>
          <w:rFonts w:ascii="Times New Roman" w:hAnsi="Times New Roman" w:cs="Times New Roman"/>
          <w:sz w:val="24"/>
          <w:szCs w:val="24"/>
        </w:rPr>
      </w:pPr>
      <w:r w:rsidRPr="00E445C1">
        <w:rPr>
          <w:rFonts w:ascii="Times New Roman" w:hAnsi="Times New Roman" w:cs="Times New Roman"/>
          <w:sz w:val="24"/>
          <w:szCs w:val="24"/>
        </w:rPr>
        <w:t xml:space="preserve">Subset=X['Slope','Elevation','Tree','Horizontal_Distance_To_Hydrology',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E445C1">
        <w:rPr>
          <w:rFonts w:ascii="Times New Roman" w:hAnsi="Times New Roman" w:cs="Times New Roman"/>
          <w:sz w:val="24"/>
          <w:szCs w:val="24"/>
        </w:rPr>
        <w:t>'Vertical_Distance_To_Hydrology','Horizontal_Distance_To_Roadways']]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ED12411" w14:textId="2966CD4F" w:rsidR="009B581A" w:rsidRDefault="009B581A" w:rsidP="009B58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above </w:t>
      </w:r>
      <w:proofErr w:type="gramStart"/>
      <w:r>
        <w:rPr>
          <w:rFonts w:ascii="Times New Roman" w:hAnsi="Times New Roman" w:cs="Times New Roman"/>
          <w:sz w:val="24"/>
          <w:szCs w:val="24"/>
        </w:rPr>
        <w:t>subse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k-mean calculated with total 3 clusters.  Using the clusters value as </w:t>
      </w:r>
      <w:proofErr w:type="gramStart"/>
      <w:r>
        <w:rPr>
          <w:rFonts w:ascii="Times New Roman" w:hAnsi="Times New Roman" w:cs="Times New Roman"/>
          <w:sz w:val="24"/>
          <w:szCs w:val="24"/>
        </w:rPr>
        <w:t>3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TSNE was performed. As generated results with </w:t>
      </w:r>
      <w:proofErr w:type="gramStart"/>
      <w:r>
        <w:rPr>
          <w:rFonts w:ascii="Times New Roman" w:hAnsi="Times New Roman" w:cs="Times New Roman"/>
          <w:sz w:val="24"/>
          <w:szCs w:val="24"/>
        </w:rPr>
        <w:t>3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ifferent and clear dataset clusters. </w:t>
      </w:r>
      <w:r w:rsidR="00D04935">
        <w:rPr>
          <w:rFonts w:ascii="Times New Roman" w:hAnsi="Times New Roman" w:cs="Times New Roman"/>
          <w:sz w:val="24"/>
          <w:szCs w:val="24"/>
        </w:rPr>
        <w:t>Since the elbow plot with k-means has been 4 but using number of clusters as 4 was not giving clear scatter plot so with total 3 number cluster more precise scatter plot was created.</w:t>
      </w:r>
    </w:p>
    <w:p w14:paraId="18646462" w14:textId="5E6BB618" w:rsidR="00D04935" w:rsidRDefault="009B581A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or TSNE, Perplexity used was 50 and iteration carried out was around 2000, Random state = </w:t>
      </w:r>
      <w:proofErr w:type="gramStart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</w:t>
      </w:r>
      <w:proofErr w:type="gramEnd"/>
      <w:r w:rsidRPr="00F90B1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Fig.1.</w:t>
      </w:r>
      <w:r w:rsidR="00481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6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isplays the result of the scatter plot. </w:t>
      </w:r>
    </w:p>
    <w:p w14:paraId="2167E945" w14:textId="2A6CC81F" w:rsidR="0041004D" w:rsidRDefault="0041004D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A460EC0" w14:textId="0F8300E0" w:rsidR="0041004D" w:rsidRDefault="0041004D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noProof/>
          <w:color w:val="000000"/>
          <w:shd w:val="clear" w:color="auto" w:fill="FFFFFF"/>
          <w:lang w:eastAsia="en-IN"/>
        </w:rPr>
        <w:drawing>
          <wp:inline distT="0" distB="0" distL="0" distR="0" wp14:anchorId="3186082D" wp14:editId="6FBD0535">
            <wp:extent cx="5097780" cy="352806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3528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53C16" w14:textId="5A078DF4" w:rsidR="0041004D" w:rsidRDefault="0041004D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                            </w:t>
      </w:r>
      <w:r w:rsidR="00481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      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ig.1.5 Elbow plot for subset 2</w:t>
      </w:r>
    </w:p>
    <w:p w14:paraId="6EDDB0BD" w14:textId="49D24077" w:rsidR="00481D06" w:rsidRDefault="00481D06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1FFEE2C" w14:textId="772E8942" w:rsidR="00481D06" w:rsidRDefault="00481D06" w:rsidP="009B581A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481D0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Results for Subset 3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:</w:t>
      </w:r>
    </w:p>
    <w:p w14:paraId="4F54A967" w14:textId="5235CF77" w:rsidR="00481D06" w:rsidRPr="00481D06" w:rsidRDefault="00481D06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81D0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ig.1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6 describes the scatter plot for subset 3 with total 3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usters which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re better and can classify the data properly.</w:t>
      </w:r>
    </w:p>
    <w:p w14:paraId="56141D3F" w14:textId="77777777" w:rsidR="00481D06" w:rsidRDefault="00481D06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0C903D4" w14:textId="1E1B3BDB" w:rsidR="0041004D" w:rsidRDefault="0041004D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E445C1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inline distT="0" distB="0" distL="0" distR="0" wp14:anchorId="53644600" wp14:editId="5B9C815A">
            <wp:extent cx="5504677" cy="4838700"/>
            <wp:effectExtent l="0" t="0" r="127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998" cy="4846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3F217" w14:textId="79A37D7F" w:rsidR="00481D06" w:rsidRDefault="00481D06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                            Fig.1.6 Scatter plot for subset 3 with total no of cluster 3 </w:t>
      </w:r>
    </w:p>
    <w:p w14:paraId="10125B8A" w14:textId="2B4E6DEA" w:rsidR="00481D06" w:rsidRDefault="00481D06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ADB66FF" w14:textId="4E0B3F4B" w:rsidR="00481D06" w:rsidRDefault="00481D06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4D7816EE" w14:textId="131489DF" w:rsidR="00481D06" w:rsidRDefault="00481D06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5F9E896" w14:textId="2F5C7B4A" w:rsidR="00481D06" w:rsidRDefault="00481D06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4810DEC" w14:textId="77777777" w:rsidR="00520CD7" w:rsidRDefault="00520CD7" w:rsidP="009B581A">
      <w:pPr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shd w:val="clear" w:color="auto" w:fill="FFFFFF"/>
        </w:rPr>
      </w:pPr>
    </w:p>
    <w:p w14:paraId="5444A586" w14:textId="77777777" w:rsidR="00520CD7" w:rsidRDefault="00520CD7" w:rsidP="009B581A">
      <w:pPr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shd w:val="clear" w:color="auto" w:fill="FFFFFF"/>
        </w:rPr>
      </w:pPr>
    </w:p>
    <w:p w14:paraId="4FB3D9DD" w14:textId="77777777" w:rsidR="00520CD7" w:rsidRDefault="00520CD7" w:rsidP="009B581A">
      <w:pPr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shd w:val="clear" w:color="auto" w:fill="FFFFFF"/>
        </w:rPr>
      </w:pPr>
    </w:p>
    <w:p w14:paraId="0F0221AE" w14:textId="77777777" w:rsidR="00520CD7" w:rsidRDefault="00520CD7" w:rsidP="009B581A">
      <w:pPr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shd w:val="clear" w:color="auto" w:fill="FFFFFF"/>
        </w:rPr>
      </w:pPr>
    </w:p>
    <w:p w14:paraId="3633AB62" w14:textId="77777777" w:rsidR="00520CD7" w:rsidRDefault="00520CD7" w:rsidP="009B581A">
      <w:pPr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shd w:val="clear" w:color="auto" w:fill="FFFFFF"/>
        </w:rPr>
      </w:pPr>
    </w:p>
    <w:p w14:paraId="519B5BDD" w14:textId="77777777" w:rsidR="00520CD7" w:rsidRDefault="00520CD7" w:rsidP="009B581A">
      <w:pPr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shd w:val="clear" w:color="auto" w:fill="FFFFFF"/>
        </w:rPr>
      </w:pPr>
    </w:p>
    <w:p w14:paraId="771D2F89" w14:textId="77777777" w:rsidR="00520CD7" w:rsidRDefault="00520CD7" w:rsidP="009B581A">
      <w:pPr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shd w:val="clear" w:color="auto" w:fill="FFFFFF"/>
        </w:rPr>
      </w:pPr>
    </w:p>
    <w:p w14:paraId="130CD3F3" w14:textId="77777777" w:rsidR="00520CD7" w:rsidRDefault="00520CD7" w:rsidP="009B581A">
      <w:pPr>
        <w:jc w:val="both"/>
        <w:rPr>
          <w:rFonts w:ascii="Times New Roman" w:hAnsi="Times New Roman" w:cs="Times New Roman"/>
          <w:b/>
          <w:bCs/>
          <w:color w:val="000000"/>
          <w:sz w:val="32"/>
          <w:szCs w:val="32"/>
          <w:shd w:val="clear" w:color="auto" w:fill="FFFFFF"/>
        </w:rPr>
      </w:pPr>
    </w:p>
    <w:p w14:paraId="09F29396" w14:textId="1D0CB111" w:rsidR="00481D06" w:rsidRDefault="00520CD7" w:rsidP="009B581A">
      <w:pPr>
        <w:jc w:val="both"/>
        <w:rPr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  <w:r w:rsidRPr="00520CD7">
        <w:rPr>
          <w:rFonts w:ascii="Times New Roman" w:hAnsi="Times New Roman" w:cs="Times New Roman"/>
          <w:b/>
          <w:bCs/>
          <w:color w:val="000000"/>
          <w:sz w:val="40"/>
          <w:szCs w:val="40"/>
          <w:highlight w:val="yellow"/>
          <w:shd w:val="clear" w:color="auto" w:fill="FFFFFF"/>
        </w:rPr>
        <w:t xml:space="preserve">Individual </w:t>
      </w:r>
      <w:r w:rsidR="00481D06" w:rsidRPr="00520CD7">
        <w:rPr>
          <w:rFonts w:ascii="Times New Roman" w:hAnsi="Times New Roman" w:cs="Times New Roman"/>
          <w:b/>
          <w:bCs/>
          <w:color w:val="000000"/>
          <w:sz w:val="40"/>
          <w:szCs w:val="40"/>
          <w:highlight w:val="yellow"/>
          <w:shd w:val="clear" w:color="auto" w:fill="FFFFFF"/>
        </w:rPr>
        <w:t>Contribution</w:t>
      </w:r>
      <w:r w:rsidRPr="00520CD7">
        <w:rPr>
          <w:rFonts w:ascii="Times New Roman" w:hAnsi="Times New Roman" w:cs="Times New Roman"/>
          <w:b/>
          <w:bCs/>
          <w:color w:val="000000"/>
          <w:sz w:val="40"/>
          <w:szCs w:val="40"/>
          <w:highlight w:val="yellow"/>
          <w:shd w:val="clear" w:color="auto" w:fill="FFFFFF"/>
        </w:rPr>
        <w:t>s</w:t>
      </w:r>
      <w:r w:rsidR="00481D06" w:rsidRPr="00520CD7">
        <w:rPr>
          <w:rFonts w:ascii="Times New Roman" w:hAnsi="Times New Roman" w:cs="Times New Roman"/>
          <w:b/>
          <w:bCs/>
          <w:color w:val="000000"/>
          <w:sz w:val="40"/>
          <w:szCs w:val="40"/>
          <w:highlight w:val="yellow"/>
          <w:shd w:val="clear" w:color="auto" w:fill="FFFFFF"/>
        </w:rPr>
        <w:t>:</w:t>
      </w:r>
    </w:p>
    <w:p w14:paraId="0AF1AB3A" w14:textId="77777777" w:rsidR="00B56E70" w:rsidRPr="00520CD7" w:rsidRDefault="00B56E70" w:rsidP="009B581A">
      <w:pPr>
        <w:jc w:val="both"/>
        <w:rPr>
          <w:rFonts w:ascii="Times New Roman" w:hAnsi="Times New Roman" w:cs="Times New Roman"/>
          <w:b/>
          <w:bCs/>
          <w:color w:val="000000"/>
          <w:sz w:val="40"/>
          <w:szCs w:val="40"/>
          <w:shd w:val="clear" w:color="auto" w:fill="FFFFFF"/>
        </w:rPr>
      </w:pPr>
    </w:p>
    <w:p w14:paraId="3C5B0B2E" w14:textId="3579B95F" w:rsidR="00481D06" w:rsidRDefault="00481D06" w:rsidP="009B581A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proofErr w:type="spellStart"/>
      <w:r w:rsidRPr="00481D0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Himanshu</w:t>
      </w:r>
      <w:proofErr w:type="spellEnd"/>
      <w:r w:rsidRPr="00481D0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Kumar: Student Number 10525006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:</w:t>
      </w:r>
    </w:p>
    <w:p w14:paraId="19C94955" w14:textId="77777777" w:rsidR="00481D06" w:rsidRPr="00481D06" w:rsidRDefault="00481D06" w:rsidP="009B581A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1F82B61A" w14:textId="7CF4E29F" w:rsidR="00481D06" w:rsidRPr="00481D06" w:rsidRDefault="00481D06" w:rsidP="009B581A">
      <w:pPr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proofErr w:type="spellStart"/>
      <w:r w:rsidRPr="00481D0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Akash</w:t>
      </w:r>
      <w:proofErr w:type="spellEnd"/>
      <w:r w:rsidRPr="00481D0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81D0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Shivaji</w:t>
      </w:r>
      <w:proofErr w:type="spellEnd"/>
      <w:r w:rsidRPr="00481D0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481D0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Kadam</w:t>
      </w:r>
      <w:proofErr w:type="spellEnd"/>
      <w:r w:rsidRPr="00481D0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: Student </w:t>
      </w:r>
      <w:r w:rsidR="00BF2FB7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N</w:t>
      </w:r>
      <w:r w:rsidRPr="00481D06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umber 10523055</w:t>
      </w:r>
    </w:p>
    <w:p w14:paraId="2C963DE3" w14:textId="30934D79" w:rsidR="00481D06" w:rsidRDefault="00481D06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orked on the Patches dataset,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mplemented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coding part Patches this has been attached to the assignment copy. Details analysis for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ataset and decided the number of subset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tried other various combination for getting the result. Total final three subset where generated and scatter plot was plotted.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lso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the report section for patches dataset was created.</w:t>
      </w:r>
    </w:p>
    <w:p w14:paraId="1E0FEC8E" w14:textId="0EDDAF1D" w:rsidR="00BF2FB7" w:rsidRDefault="00BF2FB7" w:rsidP="009B581A">
      <w:pPr>
        <w:jc w:val="both"/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Gaurav Pradeep </w:t>
      </w:r>
      <w:proofErr w:type="spellStart"/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Taori</w:t>
      </w:r>
      <w:proofErr w:type="spellEnd"/>
      <w:r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: Student Number 10525875</w:t>
      </w:r>
    </w:p>
    <w:p w14:paraId="6993A4EE" w14:textId="4BCDBA37" w:rsidR="00BF2FB7" w:rsidRPr="00BF2FB7" w:rsidRDefault="00BF2FB7" w:rsidP="009B581A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orked on the Clients dataset, contributed in the pre-processing part along with Project members. Implemented the subset 4 in the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ients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ataset and tried various combination for getting results in the form of plots attached in the report. Also contributed as team member in the project.</w:t>
      </w:r>
    </w:p>
    <w:p w14:paraId="6A913F97" w14:textId="77777777" w:rsidR="009B581A" w:rsidRPr="009B581A" w:rsidRDefault="009B581A" w:rsidP="009B581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C00DF49" w14:textId="39621235" w:rsidR="00143563" w:rsidRDefault="00143563" w:rsidP="0014356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6153C0" w14:textId="6AD68DB7" w:rsidR="00143563" w:rsidRDefault="00143563" w:rsidP="0014356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07A2B0" w14:textId="77777777" w:rsidR="00143563" w:rsidRPr="00143563" w:rsidRDefault="00143563" w:rsidP="0014356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9B71BE2" w14:textId="40B57196" w:rsidR="002C4391" w:rsidRDefault="002C4391" w:rsidP="00A56FD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BD36216" w14:textId="47668A42" w:rsidR="002C4391" w:rsidRDefault="002C4391" w:rsidP="00A56FD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3D2DC85" w14:textId="0B62AC4B" w:rsidR="002C4391" w:rsidRDefault="002C4391" w:rsidP="00A56FD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37861C8" w14:textId="77777777" w:rsidR="002C4391" w:rsidRPr="00A56FDB" w:rsidRDefault="002C4391" w:rsidP="00A56FD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CD2FC6E" w14:textId="552AF308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F200236" w14:textId="34856385" w:rsidR="00143563" w:rsidRPr="00143563" w:rsidRDefault="00143563" w:rsidP="0014356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14:paraId="68662334" w14:textId="77777777" w:rsidR="00143563" w:rsidRDefault="00143563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2F431700" w14:textId="3BD631B1" w:rsidR="006754CB" w:rsidRDefault="006754CB" w:rsidP="006754C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3D3336" w14:textId="7DE26545" w:rsidR="006754CB" w:rsidRDefault="006754CB" w:rsidP="006754C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1541348" w14:textId="77777777" w:rsidR="006754CB" w:rsidRPr="006754CB" w:rsidRDefault="006754CB" w:rsidP="006754C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3DC346" w14:textId="1F792342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054A51C1" w14:textId="0F2F0420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9BDFD25" w14:textId="28A52CCA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3B40BA3" w14:textId="0D2F4648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9A7F85E" w14:textId="6BF02189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6437A7B" w14:textId="15BEA850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4E4BC0A1" w14:textId="4B29C9D6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D30FF6B" w14:textId="7BC37C31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5805937" w14:textId="77EB5EBB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B9E1E47" w14:textId="1BFC4477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7DB4553" w14:textId="71FF4E8D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A756969" w14:textId="3559DA74" w:rsidR="006754CB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31E70E7" w14:textId="77777777" w:rsidR="006754CB" w:rsidRPr="00E445C1" w:rsidRDefault="006754CB" w:rsidP="00E54F3F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sectPr w:rsidR="006754CB" w:rsidRPr="00E445C1" w:rsidSect="008D0F5C">
      <w:headerReference w:type="default" r:id="rId33"/>
      <w:footerReference w:type="default" r:id="rId34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B119FB" w14:textId="77777777" w:rsidR="008E2DA5" w:rsidRDefault="008E2DA5" w:rsidP="00833926">
      <w:pPr>
        <w:spacing w:after="0" w:line="240" w:lineRule="auto"/>
      </w:pPr>
      <w:r>
        <w:separator/>
      </w:r>
    </w:p>
  </w:endnote>
  <w:endnote w:type="continuationSeparator" w:id="0">
    <w:p w14:paraId="4FD1B5F0" w14:textId="77777777" w:rsidR="008E2DA5" w:rsidRDefault="008E2DA5" w:rsidP="008339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277784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E5BFAC" w14:textId="4E09D8FA" w:rsidR="005063C0" w:rsidRDefault="005063C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6FE6">
          <w:rPr>
            <w:noProof/>
          </w:rPr>
          <w:t>16</w:t>
        </w:r>
        <w:r>
          <w:rPr>
            <w:noProof/>
          </w:rPr>
          <w:fldChar w:fldCharType="end"/>
        </w:r>
      </w:p>
    </w:sdtContent>
  </w:sdt>
  <w:p w14:paraId="74082BAB" w14:textId="77777777" w:rsidR="005063C0" w:rsidRDefault="005063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479416" w14:textId="77777777" w:rsidR="008E2DA5" w:rsidRDefault="008E2DA5" w:rsidP="00833926">
      <w:pPr>
        <w:spacing w:after="0" w:line="240" w:lineRule="auto"/>
      </w:pPr>
      <w:r>
        <w:separator/>
      </w:r>
    </w:p>
  </w:footnote>
  <w:footnote w:type="continuationSeparator" w:id="0">
    <w:p w14:paraId="45A0DD57" w14:textId="77777777" w:rsidR="008E2DA5" w:rsidRDefault="008E2DA5" w:rsidP="008339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D92403" w14:textId="6F5BD6FC" w:rsidR="00833926" w:rsidRDefault="00833926">
    <w:pPr>
      <w:pStyle w:val="Header"/>
    </w:pPr>
    <w:r>
      <w:rPr>
        <w:noProof/>
        <w:lang w:eastAsia="en-IN"/>
      </w:rPr>
      <w:drawing>
        <wp:anchor distT="0" distB="0" distL="0" distR="0" simplePos="0" relativeHeight="251659264" behindDoc="0" locked="0" layoutInCell="1" allowOverlap="1" wp14:anchorId="4E1AAA4F" wp14:editId="796F9675">
          <wp:simplePos x="0" y="0"/>
          <wp:positionH relativeFrom="rightMargin">
            <wp:align>left</wp:align>
          </wp:positionH>
          <wp:positionV relativeFrom="page">
            <wp:posOffset>367922</wp:posOffset>
          </wp:positionV>
          <wp:extent cx="480060" cy="297815"/>
          <wp:effectExtent l="0" t="0" r="0" b="6985"/>
          <wp:wrapNone/>
          <wp:docPr id="13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480060" cy="2978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 xml:space="preserve">                                                                                                                                                                                 </w:t>
    </w:r>
    <w:r>
      <w:rPr>
        <w:noProof/>
      </w:rPr>
      <w:t xml:space="preserve">             </w:t>
    </w:r>
  </w:p>
  <w:p w14:paraId="24592621" w14:textId="77777777" w:rsidR="00833926" w:rsidRDefault="008339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52D2D"/>
    <w:multiLevelType w:val="hybridMultilevel"/>
    <w:tmpl w:val="18083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11095"/>
    <w:multiLevelType w:val="hybridMultilevel"/>
    <w:tmpl w:val="6D083FC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354796"/>
    <w:multiLevelType w:val="hybridMultilevel"/>
    <w:tmpl w:val="0BF4D9D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31BF7"/>
    <w:multiLevelType w:val="hybridMultilevel"/>
    <w:tmpl w:val="CA3A950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B43413"/>
    <w:multiLevelType w:val="hybridMultilevel"/>
    <w:tmpl w:val="CB68F8E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7D2658"/>
    <w:multiLevelType w:val="hybridMultilevel"/>
    <w:tmpl w:val="5B1A512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69154A"/>
    <w:multiLevelType w:val="hybridMultilevel"/>
    <w:tmpl w:val="917A76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CD35AC"/>
    <w:multiLevelType w:val="hybridMultilevel"/>
    <w:tmpl w:val="C4347B3E"/>
    <w:lvl w:ilvl="0" w:tplc="C2CA64FE">
      <w:start w:val="1"/>
      <w:numFmt w:val="decimal"/>
      <w:lvlText w:val="%1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5C3018"/>
    <w:multiLevelType w:val="hybridMultilevel"/>
    <w:tmpl w:val="15E8C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3"/>
  </w:num>
  <w:num w:numId="5">
    <w:abstractNumId w:val="0"/>
  </w:num>
  <w:num w:numId="6">
    <w:abstractNumId w:val="6"/>
  </w:num>
  <w:num w:numId="7">
    <w:abstractNumId w:val="2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ExNDY0s7Q0NLFU0lEKTi0uzszPAykwqgUAeGLrpywAAAA="/>
  </w:docVars>
  <w:rsids>
    <w:rsidRoot w:val="00B95A61"/>
    <w:rsid w:val="000061ED"/>
    <w:rsid w:val="000357FB"/>
    <w:rsid w:val="00057C52"/>
    <w:rsid w:val="00065470"/>
    <w:rsid w:val="000852D2"/>
    <w:rsid w:val="00085EAC"/>
    <w:rsid w:val="00093F5C"/>
    <w:rsid w:val="000B0CCA"/>
    <w:rsid w:val="000C698E"/>
    <w:rsid w:val="000C7BA1"/>
    <w:rsid w:val="000D0513"/>
    <w:rsid w:val="001012B6"/>
    <w:rsid w:val="0011190A"/>
    <w:rsid w:val="0011611E"/>
    <w:rsid w:val="001220AF"/>
    <w:rsid w:val="001368AF"/>
    <w:rsid w:val="00136BE2"/>
    <w:rsid w:val="00143563"/>
    <w:rsid w:val="001442AE"/>
    <w:rsid w:val="00162B54"/>
    <w:rsid w:val="00172CE4"/>
    <w:rsid w:val="00186704"/>
    <w:rsid w:val="001D2FA3"/>
    <w:rsid w:val="002050C8"/>
    <w:rsid w:val="00210E36"/>
    <w:rsid w:val="00241A19"/>
    <w:rsid w:val="002A7F57"/>
    <w:rsid w:val="002C4391"/>
    <w:rsid w:val="002D6EC2"/>
    <w:rsid w:val="003165A7"/>
    <w:rsid w:val="003B454F"/>
    <w:rsid w:val="003B588B"/>
    <w:rsid w:val="003C6104"/>
    <w:rsid w:val="003D3A36"/>
    <w:rsid w:val="003F0D4D"/>
    <w:rsid w:val="003F225A"/>
    <w:rsid w:val="003F718C"/>
    <w:rsid w:val="0041004D"/>
    <w:rsid w:val="0043321B"/>
    <w:rsid w:val="00455F23"/>
    <w:rsid w:val="004567D9"/>
    <w:rsid w:val="004572E2"/>
    <w:rsid w:val="00465E70"/>
    <w:rsid w:val="0047086E"/>
    <w:rsid w:val="00481D06"/>
    <w:rsid w:val="005063C0"/>
    <w:rsid w:val="00514E4F"/>
    <w:rsid w:val="00520CD7"/>
    <w:rsid w:val="005334A4"/>
    <w:rsid w:val="00537AEF"/>
    <w:rsid w:val="00545852"/>
    <w:rsid w:val="00582ED9"/>
    <w:rsid w:val="005C1639"/>
    <w:rsid w:val="005F0B2F"/>
    <w:rsid w:val="005F3592"/>
    <w:rsid w:val="00603152"/>
    <w:rsid w:val="00621EFA"/>
    <w:rsid w:val="00647091"/>
    <w:rsid w:val="006754CB"/>
    <w:rsid w:val="006A1A6A"/>
    <w:rsid w:val="006D2A3E"/>
    <w:rsid w:val="006E1B0A"/>
    <w:rsid w:val="006E34D0"/>
    <w:rsid w:val="006F1C45"/>
    <w:rsid w:val="00746FE6"/>
    <w:rsid w:val="007E58F8"/>
    <w:rsid w:val="00833926"/>
    <w:rsid w:val="00877B79"/>
    <w:rsid w:val="008A69A9"/>
    <w:rsid w:val="008D0F5C"/>
    <w:rsid w:val="008E2DA5"/>
    <w:rsid w:val="008F29C1"/>
    <w:rsid w:val="00914887"/>
    <w:rsid w:val="009157E9"/>
    <w:rsid w:val="00945AA6"/>
    <w:rsid w:val="00947AD7"/>
    <w:rsid w:val="00967D40"/>
    <w:rsid w:val="00983C43"/>
    <w:rsid w:val="009B581A"/>
    <w:rsid w:val="009B753E"/>
    <w:rsid w:val="009C60A0"/>
    <w:rsid w:val="009F43BD"/>
    <w:rsid w:val="00A4465B"/>
    <w:rsid w:val="00A56FDB"/>
    <w:rsid w:val="00A612A7"/>
    <w:rsid w:val="00AF65BC"/>
    <w:rsid w:val="00AF6C1B"/>
    <w:rsid w:val="00B07D0C"/>
    <w:rsid w:val="00B5695A"/>
    <w:rsid w:val="00B56E70"/>
    <w:rsid w:val="00B81D2D"/>
    <w:rsid w:val="00B8741F"/>
    <w:rsid w:val="00B95A61"/>
    <w:rsid w:val="00BA27DA"/>
    <w:rsid w:val="00BC1ABC"/>
    <w:rsid w:val="00BD51E8"/>
    <w:rsid w:val="00BE25BD"/>
    <w:rsid w:val="00BF2FB7"/>
    <w:rsid w:val="00C23A2F"/>
    <w:rsid w:val="00C36000"/>
    <w:rsid w:val="00C46EB8"/>
    <w:rsid w:val="00C517DC"/>
    <w:rsid w:val="00C5449D"/>
    <w:rsid w:val="00C64385"/>
    <w:rsid w:val="00CA6ECC"/>
    <w:rsid w:val="00CD3861"/>
    <w:rsid w:val="00D04935"/>
    <w:rsid w:val="00D070A2"/>
    <w:rsid w:val="00D965F7"/>
    <w:rsid w:val="00DC1694"/>
    <w:rsid w:val="00E32AA3"/>
    <w:rsid w:val="00E36EED"/>
    <w:rsid w:val="00E445C1"/>
    <w:rsid w:val="00E54F3F"/>
    <w:rsid w:val="00E62167"/>
    <w:rsid w:val="00E73EE7"/>
    <w:rsid w:val="00EA43F1"/>
    <w:rsid w:val="00ED52F1"/>
    <w:rsid w:val="00F262C2"/>
    <w:rsid w:val="00F4297D"/>
    <w:rsid w:val="00F64071"/>
    <w:rsid w:val="00F669A7"/>
    <w:rsid w:val="00F90B14"/>
    <w:rsid w:val="00FA45E6"/>
    <w:rsid w:val="00FA7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8F38A"/>
  <w15:chartTrackingRefBased/>
  <w15:docId w15:val="{ED163593-8C34-46E5-BE6F-68AAEC705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A61"/>
    <w:pPr>
      <w:ind w:left="720"/>
      <w:contextualSpacing/>
    </w:pPr>
  </w:style>
  <w:style w:type="paragraph" w:customStyle="1" w:styleId="Default">
    <w:name w:val="Default"/>
    <w:rsid w:val="00A4465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 w:bidi="hi-IN"/>
    </w:rPr>
  </w:style>
  <w:style w:type="paragraph" w:styleId="NoSpacing">
    <w:name w:val="No Spacing"/>
    <w:link w:val="NoSpacingChar"/>
    <w:uiPriority w:val="1"/>
    <w:qFormat/>
    <w:rsid w:val="008D0F5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D0F5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833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3926"/>
  </w:style>
  <w:style w:type="paragraph" w:styleId="Footer">
    <w:name w:val="footer"/>
    <w:basedOn w:val="Normal"/>
    <w:link w:val="FooterChar"/>
    <w:uiPriority w:val="99"/>
    <w:unhideWhenUsed/>
    <w:rsid w:val="008339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9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121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tmp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tmp"/><Relationship Id="rId17" Type="http://schemas.openxmlformats.org/officeDocument/2006/relationships/image" Target="media/image9.tmp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tmp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mp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tmp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tmp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tmp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Himanshu Kum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374</Words>
  <Characters>783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Data Visualization for datasets- “Clients” and “Patches”</vt:lpstr>
    </vt:vector>
  </TitlesOfParts>
  <Company/>
  <LinksUpToDate>false</LinksUpToDate>
  <CharactersWithSpaces>9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Data Visualization for datasets- “Clients” and “Patches”</dc:title>
  <dc:subject/>
  <dc:creator>akash kadam</dc:creator>
  <cp:keywords/>
  <dc:description/>
  <cp:lastModifiedBy>gaurav taori</cp:lastModifiedBy>
  <cp:revision>3</cp:revision>
  <dcterms:created xsi:type="dcterms:W3CDTF">2020-04-21T18:08:00Z</dcterms:created>
  <dcterms:modified xsi:type="dcterms:W3CDTF">2021-01-21T19:19:00Z</dcterms:modified>
</cp:coreProperties>
</file>